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39FB52" w14:textId="77777777" w:rsidR="00E16B7E" w:rsidRDefault="002C510A">
      <w:pPr>
        <w:pStyle w:val="Title"/>
      </w:pPr>
      <w:r>
        <w:t>ES218 Project: US Vehicular Accidents</w:t>
      </w:r>
    </w:p>
    <w:p w14:paraId="356B7B64" w14:textId="77777777" w:rsidR="00E16B7E" w:rsidRDefault="002C510A">
      <w:pPr>
        <w:pStyle w:val="Author"/>
      </w:pPr>
      <w:r>
        <w:t>Curtis Zhuang</w:t>
      </w:r>
    </w:p>
    <w:p w14:paraId="776975E1" w14:textId="77777777" w:rsidR="00E16B7E" w:rsidRDefault="002C510A">
      <w:pPr>
        <w:pStyle w:val="Date"/>
      </w:pPr>
      <w:r>
        <w:t>5/4/2020</w:t>
      </w:r>
    </w:p>
    <w:sdt>
      <w:sdtPr>
        <w:rPr>
          <w:rFonts w:asciiTheme="minorHAnsi" w:eastAsiaTheme="minorHAnsi" w:hAnsiTheme="minorHAnsi" w:cstheme="minorBidi"/>
          <w:color w:val="auto"/>
          <w:sz w:val="24"/>
          <w:szCs w:val="24"/>
        </w:rPr>
        <w:id w:val="-1862651602"/>
        <w:docPartObj>
          <w:docPartGallery w:val="Table of Contents"/>
          <w:docPartUnique/>
        </w:docPartObj>
      </w:sdtPr>
      <w:sdtEndPr/>
      <w:sdtContent>
        <w:p w14:paraId="23DC2EAD" w14:textId="77777777" w:rsidR="00E16B7E" w:rsidRDefault="002C510A">
          <w:pPr>
            <w:pStyle w:val="TOCHeading"/>
          </w:pPr>
          <w:r>
            <w:t>Table of Contents</w:t>
          </w:r>
        </w:p>
        <w:p w14:paraId="50F77917" w14:textId="77777777" w:rsidR="00765320" w:rsidRDefault="002C510A">
          <w:pPr>
            <w:pStyle w:val="TOC3"/>
            <w:tabs>
              <w:tab w:val="right" w:leader="dot" w:pos="9350"/>
            </w:tabs>
            <w:rPr>
              <w:noProof/>
            </w:rPr>
          </w:pPr>
          <w:r>
            <w:fldChar w:fldCharType="begin"/>
          </w:r>
          <w:r>
            <w:instrText>TOC \o "1-3" \h \z \u</w:instrText>
          </w:r>
          <w:r w:rsidR="00765320">
            <w:fldChar w:fldCharType="separate"/>
          </w:r>
          <w:hyperlink w:anchor="_Toc39667639" w:history="1">
            <w:r w:rsidR="00765320" w:rsidRPr="00BE7431">
              <w:rPr>
                <w:rStyle w:val="Hyperlink"/>
                <w:noProof/>
              </w:rPr>
              <w:t>Introduction</w:t>
            </w:r>
            <w:r w:rsidR="00765320">
              <w:rPr>
                <w:noProof/>
                <w:webHidden/>
              </w:rPr>
              <w:tab/>
            </w:r>
            <w:r w:rsidR="00765320">
              <w:rPr>
                <w:noProof/>
                <w:webHidden/>
              </w:rPr>
              <w:fldChar w:fldCharType="begin"/>
            </w:r>
            <w:r w:rsidR="00765320">
              <w:rPr>
                <w:noProof/>
                <w:webHidden/>
              </w:rPr>
              <w:instrText xml:space="preserve"> PAGEREF _Toc39667639 \h </w:instrText>
            </w:r>
            <w:r w:rsidR="00765320">
              <w:rPr>
                <w:noProof/>
                <w:webHidden/>
              </w:rPr>
            </w:r>
            <w:r w:rsidR="00765320">
              <w:rPr>
                <w:noProof/>
                <w:webHidden/>
              </w:rPr>
              <w:fldChar w:fldCharType="separate"/>
            </w:r>
            <w:r w:rsidR="00765320">
              <w:rPr>
                <w:noProof/>
                <w:webHidden/>
              </w:rPr>
              <w:t>2</w:t>
            </w:r>
            <w:r w:rsidR="00765320">
              <w:rPr>
                <w:noProof/>
                <w:webHidden/>
              </w:rPr>
              <w:fldChar w:fldCharType="end"/>
            </w:r>
          </w:hyperlink>
        </w:p>
        <w:p w14:paraId="40ED43D1" w14:textId="77777777" w:rsidR="00765320" w:rsidRDefault="00765320">
          <w:pPr>
            <w:pStyle w:val="TOC3"/>
            <w:tabs>
              <w:tab w:val="right" w:leader="dot" w:pos="9350"/>
            </w:tabs>
            <w:rPr>
              <w:noProof/>
            </w:rPr>
          </w:pPr>
          <w:hyperlink w:anchor="_Toc39667640" w:history="1">
            <w:r w:rsidRPr="00BE7431">
              <w:rPr>
                <w:rStyle w:val="Hyperlink"/>
                <w:noProof/>
              </w:rPr>
              <w:t>Methods</w:t>
            </w:r>
            <w:r>
              <w:rPr>
                <w:noProof/>
                <w:webHidden/>
              </w:rPr>
              <w:tab/>
            </w:r>
            <w:r>
              <w:rPr>
                <w:noProof/>
                <w:webHidden/>
              </w:rPr>
              <w:fldChar w:fldCharType="begin"/>
            </w:r>
            <w:r>
              <w:rPr>
                <w:noProof/>
                <w:webHidden/>
              </w:rPr>
              <w:instrText xml:space="preserve"> PAGEREF _Toc39667640 \h </w:instrText>
            </w:r>
            <w:r>
              <w:rPr>
                <w:noProof/>
                <w:webHidden/>
              </w:rPr>
            </w:r>
            <w:r>
              <w:rPr>
                <w:noProof/>
                <w:webHidden/>
              </w:rPr>
              <w:fldChar w:fldCharType="separate"/>
            </w:r>
            <w:r>
              <w:rPr>
                <w:noProof/>
                <w:webHidden/>
              </w:rPr>
              <w:t>2</w:t>
            </w:r>
            <w:r>
              <w:rPr>
                <w:noProof/>
                <w:webHidden/>
              </w:rPr>
              <w:fldChar w:fldCharType="end"/>
            </w:r>
          </w:hyperlink>
        </w:p>
        <w:p w14:paraId="694F884F" w14:textId="77777777" w:rsidR="00765320" w:rsidRDefault="00765320">
          <w:pPr>
            <w:pStyle w:val="TOC3"/>
            <w:tabs>
              <w:tab w:val="right" w:leader="dot" w:pos="9350"/>
            </w:tabs>
            <w:rPr>
              <w:noProof/>
            </w:rPr>
          </w:pPr>
          <w:hyperlink w:anchor="_Toc39667641" w:history="1">
            <w:r w:rsidRPr="00BE7431">
              <w:rPr>
                <w:rStyle w:val="Hyperlink"/>
                <w:noProof/>
              </w:rPr>
              <w:t>Results</w:t>
            </w:r>
            <w:r>
              <w:rPr>
                <w:noProof/>
                <w:webHidden/>
              </w:rPr>
              <w:tab/>
            </w:r>
            <w:r>
              <w:rPr>
                <w:noProof/>
                <w:webHidden/>
              </w:rPr>
              <w:fldChar w:fldCharType="begin"/>
            </w:r>
            <w:r>
              <w:rPr>
                <w:noProof/>
                <w:webHidden/>
              </w:rPr>
              <w:instrText xml:space="preserve"> PAGEREF _Toc39667641 \h </w:instrText>
            </w:r>
            <w:r>
              <w:rPr>
                <w:noProof/>
                <w:webHidden/>
              </w:rPr>
            </w:r>
            <w:r>
              <w:rPr>
                <w:noProof/>
                <w:webHidden/>
              </w:rPr>
              <w:fldChar w:fldCharType="separate"/>
            </w:r>
            <w:r>
              <w:rPr>
                <w:noProof/>
                <w:webHidden/>
              </w:rPr>
              <w:t>3</w:t>
            </w:r>
            <w:r>
              <w:rPr>
                <w:noProof/>
                <w:webHidden/>
              </w:rPr>
              <w:fldChar w:fldCharType="end"/>
            </w:r>
          </w:hyperlink>
        </w:p>
        <w:p w14:paraId="2B2D214E" w14:textId="77777777" w:rsidR="00765320" w:rsidRDefault="00765320">
          <w:pPr>
            <w:pStyle w:val="TOC3"/>
            <w:tabs>
              <w:tab w:val="right" w:leader="dot" w:pos="9350"/>
            </w:tabs>
            <w:rPr>
              <w:noProof/>
            </w:rPr>
          </w:pPr>
          <w:hyperlink w:anchor="_Toc39667642" w:history="1">
            <w:r w:rsidRPr="00BE7431">
              <w:rPr>
                <w:rStyle w:val="Hyperlink"/>
                <w:noProof/>
              </w:rPr>
              <w:t>Discussion</w:t>
            </w:r>
            <w:r>
              <w:rPr>
                <w:noProof/>
                <w:webHidden/>
              </w:rPr>
              <w:tab/>
            </w:r>
            <w:r>
              <w:rPr>
                <w:noProof/>
                <w:webHidden/>
              </w:rPr>
              <w:fldChar w:fldCharType="begin"/>
            </w:r>
            <w:r>
              <w:rPr>
                <w:noProof/>
                <w:webHidden/>
              </w:rPr>
              <w:instrText xml:space="preserve"> PAGEREF _Toc39667642 \h </w:instrText>
            </w:r>
            <w:r>
              <w:rPr>
                <w:noProof/>
                <w:webHidden/>
              </w:rPr>
            </w:r>
            <w:r>
              <w:rPr>
                <w:noProof/>
                <w:webHidden/>
              </w:rPr>
              <w:fldChar w:fldCharType="separate"/>
            </w:r>
            <w:r>
              <w:rPr>
                <w:noProof/>
                <w:webHidden/>
              </w:rPr>
              <w:t>14</w:t>
            </w:r>
            <w:r>
              <w:rPr>
                <w:noProof/>
                <w:webHidden/>
              </w:rPr>
              <w:fldChar w:fldCharType="end"/>
            </w:r>
          </w:hyperlink>
        </w:p>
        <w:p w14:paraId="7D6388AC" w14:textId="77777777" w:rsidR="00E16B7E" w:rsidRDefault="002C510A">
          <w:r>
            <w:fldChar w:fldCharType="end"/>
          </w:r>
        </w:p>
      </w:sdtContent>
    </w:sdt>
    <w:p w14:paraId="6E7F186E" w14:textId="77777777" w:rsidR="00E16B7E" w:rsidRDefault="002C510A">
      <w:pPr>
        <w:pStyle w:val="SourceCode"/>
      </w:pPr>
      <w:r>
        <w:rPr>
          <w:rStyle w:val="CommentTok"/>
        </w:rPr>
        <w:t># Install packages</w:t>
      </w:r>
      <w:r>
        <w:br/>
      </w:r>
      <w:commentRangeStart w:id="0"/>
      <w:r>
        <w:rPr>
          <w:rStyle w:val="KeywordTok"/>
        </w:rPr>
        <w:t>library</w:t>
      </w:r>
      <w:r>
        <w:rPr>
          <w:rStyle w:val="NormalTok"/>
        </w:rPr>
        <w:t>(stringr)</w:t>
      </w:r>
      <w:commentRangeEnd w:id="0"/>
      <w:r w:rsidR="00684A5A">
        <w:rPr>
          <w:rStyle w:val="CommentReference"/>
        </w:rPr>
        <w:commentReference w:id="0"/>
      </w:r>
      <w:r>
        <w:br/>
      </w:r>
      <w:r>
        <w:rPr>
          <w:rStyle w:val="KeywordTok"/>
        </w:rPr>
        <w:t>library</w:t>
      </w:r>
      <w:r>
        <w:rPr>
          <w:rStyle w:val="NormalTok"/>
        </w:rPr>
        <w:t>(tidyr)</w:t>
      </w:r>
      <w:r>
        <w:br/>
      </w:r>
      <w:r>
        <w:rPr>
          <w:rStyle w:val="KeywordTok"/>
        </w:rPr>
        <w:t>library</w:t>
      </w:r>
      <w:r>
        <w:rPr>
          <w:rStyle w:val="NormalTok"/>
        </w:rPr>
        <w:t>(forcats)</w:t>
      </w:r>
      <w:r>
        <w:br/>
      </w:r>
      <w:r>
        <w:rPr>
          <w:rStyle w:val="KeywordTok"/>
        </w:rPr>
        <w:t>library</w:t>
      </w:r>
      <w:r>
        <w:rPr>
          <w:rStyle w:val="NormalTok"/>
        </w:rPr>
        <w:t>(ggplot2)</w:t>
      </w:r>
      <w:r>
        <w:br/>
      </w:r>
      <w:r>
        <w:rPr>
          <w:rStyle w:val="KeywordTok"/>
        </w:rPr>
        <w:t>library</w:t>
      </w:r>
      <w:r>
        <w:rPr>
          <w:rStyle w:val="NormalTok"/>
        </w:rPr>
        <w:t>(dplyr)</w:t>
      </w:r>
      <w:r>
        <w:br/>
      </w:r>
      <w:commentRangeStart w:id="1"/>
      <w:r>
        <w:rPr>
          <w:rStyle w:val="KeywordTok"/>
        </w:rPr>
        <w:t>library</w:t>
      </w:r>
      <w:r>
        <w:rPr>
          <w:rStyle w:val="NormalTok"/>
        </w:rPr>
        <w:t xml:space="preserve">(tmap) </w:t>
      </w:r>
      <w:commentRangeEnd w:id="1"/>
      <w:r w:rsidR="00684A5A">
        <w:rPr>
          <w:rStyle w:val="CommentReference"/>
        </w:rPr>
        <w:commentReference w:id="1"/>
      </w:r>
      <w:r>
        <w:br/>
      </w:r>
      <w:commentRangeStart w:id="2"/>
      <w:r>
        <w:rPr>
          <w:rStyle w:val="CommentTok"/>
        </w:rPr>
        <w:t>#library(spData)</w:t>
      </w:r>
      <w:r>
        <w:br/>
      </w:r>
      <w:r>
        <w:rPr>
          <w:rStyle w:val="CommentTok"/>
        </w:rPr>
        <w:t>#library(spDataLarge)</w:t>
      </w:r>
      <w:commentRangeEnd w:id="2"/>
      <w:r w:rsidR="002D42FF">
        <w:rPr>
          <w:rStyle w:val="CommentReference"/>
        </w:rPr>
        <w:commentReference w:id="2"/>
      </w:r>
      <w:r>
        <w:br/>
      </w:r>
      <w:commentRangeStart w:id="3"/>
      <w:r>
        <w:rPr>
          <w:rStyle w:val="KeywordTok"/>
        </w:rPr>
        <w:t>library</w:t>
      </w:r>
      <w:r>
        <w:rPr>
          <w:rStyle w:val="NormalTok"/>
        </w:rPr>
        <w:t>(sf)</w:t>
      </w:r>
      <w:commentRangeEnd w:id="3"/>
      <w:r w:rsidR="002D42FF">
        <w:rPr>
          <w:rStyle w:val="CommentReference"/>
        </w:rPr>
        <w:commentReference w:id="3"/>
      </w:r>
      <w:r>
        <w:br/>
      </w:r>
      <w:r>
        <w:rPr>
          <w:rStyle w:val="KeywordTok"/>
        </w:rPr>
        <w:t>library</w:t>
      </w:r>
      <w:r>
        <w:rPr>
          <w:rStyle w:val="NormalTok"/>
        </w:rPr>
        <w:t>(gridExtra)</w:t>
      </w:r>
      <w:r>
        <w:br/>
      </w:r>
      <w:r>
        <w:br/>
      </w:r>
      <w:commentRangeStart w:id="4"/>
      <w:r>
        <w:rPr>
          <w:rStyle w:val="CommentTok"/>
        </w:rPr>
        <w:t>#install.packages('spDataLarge', repos='https://nowosad.github.io/drat/', type='source')</w:t>
      </w:r>
      <w:commentRangeEnd w:id="4"/>
      <w:r w:rsidR="00684A5A">
        <w:rPr>
          <w:rStyle w:val="CommentReference"/>
        </w:rPr>
        <w:commentReference w:id="4"/>
      </w:r>
    </w:p>
    <w:p w14:paraId="1CD92E2C" w14:textId="77777777" w:rsidR="00E16B7E" w:rsidRDefault="002C510A">
      <w:pPr>
        <w:pStyle w:val="SourceCode"/>
      </w:pPr>
      <w:r>
        <w:rPr>
          <w:rStyle w:val="CommentTok"/>
        </w:rPr>
        <w:t xml:space="preserve"># Want to test if sex, car type, </w:t>
      </w:r>
      <w:r>
        <w:br/>
      </w:r>
      <w:r>
        <w:rPr>
          <w:rStyle w:val="NormalTok"/>
        </w:rPr>
        <w:t>dat &lt;-</w:t>
      </w:r>
      <w:r>
        <w:rPr>
          <w:rStyle w:val="StringTok"/>
        </w:rPr>
        <w:t xml:space="preserve"> </w:t>
      </w:r>
      <w:r>
        <w:rPr>
          <w:rStyle w:val="KeywordTok"/>
        </w:rPr>
        <w:t>readRDS</w:t>
      </w:r>
      <w:r>
        <w:rPr>
          <w:rStyle w:val="NormalTok"/>
        </w:rPr>
        <w:t>(</w:t>
      </w:r>
      <w:r>
        <w:rPr>
          <w:rStyle w:val="StringTok"/>
        </w:rPr>
        <w:t>'../Data/farsp.RDS'</w:t>
      </w:r>
      <w:r>
        <w:rPr>
          <w:rStyle w:val="NormalTok"/>
        </w:rPr>
        <w:t>)</w:t>
      </w:r>
      <w:r>
        <w:br/>
      </w:r>
      <w:r>
        <w:br/>
      </w:r>
      <w:r>
        <w:rPr>
          <w:rStyle w:val="CommentTok"/>
        </w:rPr>
        <w:t xml:space="preserve"># group the states into four main regions </w:t>
      </w:r>
      <w:r>
        <w:rPr>
          <w:rStyle w:val="CommentTok"/>
        </w:rPr>
        <w:t>in U.S</w:t>
      </w:r>
      <w:r>
        <w:br/>
      </w:r>
      <w:r>
        <w:br/>
      </w:r>
      <w:r>
        <w:rPr>
          <w:rStyle w:val="CommentTok"/>
        </w:rPr>
        <w:t># Regroup and create region variable</w:t>
      </w:r>
      <w:r>
        <w:br/>
      </w:r>
      <w:r>
        <w:rPr>
          <w:rStyle w:val="NormalTok"/>
        </w:rPr>
        <w:t>west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5</w:t>
      </w:r>
      <w:r>
        <w:rPr>
          <w:rStyle w:val="NormalTok"/>
        </w:rPr>
        <w:t>,</w:t>
      </w:r>
      <w:r>
        <w:rPr>
          <w:rStyle w:val="DecValTok"/>
        </w:rPr>
        <w:t>16</w:t>
      </w:r>
      <w:r>
        <w:rPr>
          <w:rStyle w:val="NormalTok"/>
        </w:rPr>
        <w:t>,</w:t>
      </w:r>
      <w:r>
        <w:rPr>
          <w:rStyle w:val="DecValTok"/>
        </w:rPr>
        <w:t>32</w:t>
      </w:r>
      <w:r>
        <w:rPr>
          <w:rStyle w:val="NormalTok"/>
        </w:rPr>
        <w:t>,</w:t>
      </w:r>
      <w:r>
        <w:rPr>
          <w:rStyle w:val="DecValTok"/>
        </w:rPr>
        <w:t>35</w:t>
      </w:r>
      <w:r>
        <w:rPr>
          <w:rStyle w:val="NormalTok"/>
        </w:rPr>
        <w:t>,</w:t>
      </w:r>
      <w:r>
        <w:rPr>
          <w:rStyle w:val="DecValTok"/>
        </w:rPr>
        <w:t>41</w:t>
      </w:r>
      <w:r>
        <w:rPr>
          <w:rStyle w:val="NormalTok"/>
        </w:rPr>
        <w:t>,</w:t>
      </w:r>
      <w:r>
        <w:rPr>
          <w:rStyle w:val="DecValTok"/>
        </w:rPr>
        <w:t>49</w:t>
      </w:r>
      <w:r>
        <w:rPr>
          <w:rStyle w:val="NormalTok"/>
        </w:rPr>
        <w:t>,</w:t>
      </w:r>
      <w:r>
        <w:rPr>
          <w:rStyle w:val="DecValTok"/>
        </w:rPr>
        <w:t>53</w:t>
      </w:r>
      <w:r>
        <w:rPr>
          <w:rStyle w:val="NormalTok"/>
        </w:rPr>
        <w:t>,</w:t>
      </w:r>
      <w:r>
        <w:rPr>
          <w:rStyle w:val="DecValTok"/>
        </w:rPr>
        <w:t>56</w:t>
      </w:r>
      <w:r>
        <w:rPr>
          <w:rStyle w:val="NormalTok"/>
        </w:rPr>
        <w:t xml:space="preserve"> )</w:t>
      </w:r>
      <w:r>
        <w:br/>
      </w:r>
      <w:r>
        <w:rPr>
          <w:rStyle w:val="NormalTok"/>
        </w:rPr>
        <w:t>midwe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0</w:t>
      </w:r>
      <w:r>
        <w:rPr>
          <w:rStyle w:val="NormalTok"/>
        </w:rPr>
        <w:t>,</w:t>
      </w:r>
      <w:r>
        <w:rPr>
          <w:rStyle w:val="DecValTok"/>
        </w:rPr>
        <w:t>20</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1</w:t>
      </w:r>
      <w:r>
        <w:rPr>
          <w:rStyle w:val="NormalTok"/>
        </w:rPr>
        <w:t>,</w:t>
      </w:r>
      <w:r>
        <w:rPr>
          <w:rStyle w:val="DecValTok"/>
        </w:rPr>
        <w:t>38</w:t>
      </w:r>
      <w:r>
        <w:rPr>
          <w:rStyle w:val="NormalTok"/>
        </w:rPr>
        <w:t>,</w:t>
      </w:r>
      <w:r>
        <w:rPr>
          <w:rStyle w:val="DecValTok"/>
        </w:rPr>
        <w:t>39</w:t>
      </w:r>
      <w:r>
        <w:rPr>
          <w:rStyle w:val="NormalTok"/>
        </w:rPr>
        <w:t>,</w:t>
      </w:r>
      <w:r>
        <w:rPr>
          <w:rStyle w:val="DecValTok"/>
        </w:rPr>
        <w:t>46</w:t>
      </w:r>
      <w:r>
        <w:rPr>
          <w:rStyle w:val="NormalTok"/>
        </w:rPr>
        <w:t>)</w:t>
      </w:r>
      <w:r>
        <w:br/>
      </w:r>
      <w:r>
        <w:rPr>
          <w:rStyle w:val="NormalTok"/>
        </w:rPr>
        <w:t>south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21</w:t>
      </w:r>
      <w:r>
        <w:rPr>
          <w:rStyle w:val="NormalTok"/>
        </w:rPr>
        <w:t>,</w:t>
      </w:r>
      <w:r>
        <w:rPr>
          <w:rStyle w:val="DecValTok"/>
        </w:rPr>
        <w:t>22</w:t>
      </w:r>
      <w:r>
        <w:rPr>
          <w:rStyle w:val="NormalTok"/>
        </w:rPr>
        <w:t>,</w:t>
      </w:r>
      <w:r>
        <w:rPr>
          <w:rStyle w:val="DecValTok"/>
        </w:rPr>
        <w:t>24</w:t>
      </w:r>
      <w:r>
        <w:rPr>
          <w:rStyle w:val="NormalTok"/>
        </w:rPr>
        <w:t>,</w:t>
      </w:r>
      <w:r>
        <w:rPr>
          <w:rStyle w:val="DecValTok"/>
        </w:rPr>
        <w:t>28</w:t>
      </w:r>
      <w:r>
        <w:rPr>
          <w:rStyle w:val="NormalTok"/>
        </w:rPr>
        <w:t>,</w:t>
      </w:r>
      <w:r>
        <w:rPr>
          <w:rStyle w:val="DecValTok"/>
        </w:rPr>
        <w:t>29</w:t>
      </w:r>
      <w:r>
        <w:rPr>
          <w:rStyle w:val="NormalTok"/>
        </w:rPr>
        <w:t>,</w:t>
      </w:r>
      <w:r>
        <w:rPr>
          <w:rStyle w:val="DecValTok"/>
        </w:rPr>
        <w:t>37</w:t>
      </w:r>
      <w:r>
        <w:rPr>
          <w:rStyle w:val="NormalTok"/>
        </w:rPr>
        <w:t>,</w:t>
      </w:r>
      <w:r>
        <w:rPr>
          <w:rStyle w:val="DecValTok"/>
        </w:rPr>
        <w:t>40</w:t>
      </w:r>
      <w:r>
        <w:rPr>
          <w:rStyle w:val="NormalTok"/>
        </w:rPr>
        <w:t>,</w:t>
      </w:r>
      <w:r>
        <w:rPr>
          <w:rStyle w:val="DecValTok"/>
        </w:rPr>
        <w:t>45</w:t>
      </w:r>
      <w:r>
        <w:rPr>
          <w:rStyle w:val="NormalTok"/>
        </w:rPr>
        <w:t>,</w:t>
      </w:r>
      <w:r>
        <w:rPr>
          <w:rStyle w:val="DecValTok"/>
        </w:rPr>
        <w:t>47</w:t>
      </w:r>
      <w:r>
        <w:rPr>
          <w:rStyle w:val="NormalTok"/>
        </w:rPr>
        <w:t>,</w:t>
      </w:r>
      <w:r>
        <w:rPr>
          <w:rStyle w:val="DecValTok"/>
        </w:rPr>
        <w:t>48</w:t>
      </w:r>
      <w:r>
        <w:rPr>
          <w:rStyle w:val="NormalTok"/>
        </w:rPr>
        <w:t>,</w:t>
      </w:r>
      <w:r>
        <w:rPr>
          <w:rStyle w:val="DecValTok"/>
        </w:rPr>
        <w:t>51</w:t>
      </w:r>
      <w:r>
        <w:rPr>
          <w:rStyle w:val="NormalTok"/>
        </w:rPr>
        <w:t>,</w:t>
      </w:r>
      <w:r>
        <w:rPr>
          <w:rStyle w:val="DecValTok"/>
        </w:rPr>
        <w:t>54</w:t>
      </w:r>
      <w:r>
        <w:rPr>
          <w:rStyle w:val="NormalTok"/>
        </w:rPr>
        <w:t>)</w:t>
      </w:r>
      <w:r>
        <w:br/>
      </w:r>
      <w:r>
        <w:rPr>
          <w:rStyle w:val="NormalTok"/>
        </w:rPr>
        <w:t>northea &lt;-</w:t>
      </w:r>
      <w:r>
        <w:rPr>
          <w:rStyle w:val="StringTok"/>
        </w:rPr>
        <w:t xml:space="preserve"> </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ecValTok"/>
        </w:rPr>
        <w:t>23</w:t>
      </w:r>
      <w:r>
        <w:rPr>
          <w:rStyle w:val="NormalTok"/>
        </w:rPr>
        <w:t>,</w:t>
      </w:r>
      <w:r>
        <w:rPr>
          <w:rStyle w:val="DecValTok"/>
        </w:rPr>
        <w:t>25</w:t>
      </w:r>
      <w:r>
        <w:rPr>
          <w:rStyle w:val="NormalTok"/>
        </w:rPr>
        <w:t>,</w:t>
      </w:r>
      <w:r>
        <w:rPr>
          <w:rStyle w:val="DecValTok"/>
        </w:rPr>
        <w:t>33</w:t>
      </w:r>
      <w:r>
        <w:rPr>
          <w:rStyle w:val="NormalTok"/>
        </w:rPr>
        <w:t>,</w:t>
      </w:r>
      <w:r>
        <w:rPr>
          <w:rStyle w:val="DecValTok"/>
        </w:rPr>
        <w:t>34</w:t>
      </w:r>
      <w:r>
        <w:rPr>
          <w:rStyle w:val="NormalTok"/>
        </w:rPr>
        <w:t>,</w:t>
      </w:r>
      <w:r>
        <w:rPr>
          <w:rStyle w:val="DecValTok"/>
        </w:rPr>
        <w:t>36</w:t>
      </w:r>
      <w:r>
        <w:rPr>
          <w:rStyle w:val="NormalTok"/>
        </w:rPr>
        <w:t>,</w:t>
      </w:r>
      <w:r>
        <w:rPr>
          <w:rStyle w:val="DecValTok"/>
        </w:rPr>
        <w:t>42</w:t>
      </w:r>
      <w:r>
        <w:rPr>
          <w:rStyle w:val="NormalTok"/>
        </w:rPr>
        <w:t>,</w:t>
      </w:r>
      <w:r>
        <w:rPr>
          <w:rStyle w:val="DecValTok"/>
        </w:rPr>
        <w:t>44</w:t>
      </w:r>
      <w:r>
        <w:rPr>
          <w:rStyle w:val="NormalTok"/>
        </w:rPr>
        <w:t>,</w:t>
      </w:r>
      <w:r>
        <w:rPr>
          <w:rStyle w:val="DecValTok"/>
        </w:rPr>
        <w:t>50</w:t>
      </w:r>
      <w:r>
        <w:rPr>
          <w:rStyle w:val="NormalTok"/>
        </w:rPr>
        <w:t>,</w:t>
      </w:r>
      <w:r>
        <w:rPr>
          <w:rStyle w:val="DecValTok"/>
        </w:rPr>
        <w:t>55</w:t>
      </w:r>
      <w:r>
        <w:rPr>
          <w:rStyle w:val="NormalTok"/>
        </w:rPr>
        <w:t xml:space="preserve"> )</w:t>
      </w:r>
      <w:r>
        <w:br/>
      </w:r>
      <w:r>
        <w:rPr>
          <w:rStyle w:val="NormalTok"/>
        </w:rPr>
        <w:t>oth &lt;-</w:t>
      </w:r>
      <w:r>
        <w:rPr>
          <w:rStyle w:val="StringTok"/>
        </w:rPr>
        <w:t xml:space="preserve"> </w:t>
      </w:r>
      <w:r>
        <w:rPr>
          <w:rStyle w:val="KeywordTok"/>
        </w:rPr>
        <w:t>c</w:t>
      </w:r>
      <w:r>
        <w:rPr>
          <w:rStyle w:val="NormalTok"/>
        </w:rPr>
        <w:t>(</w:t>
      </w:r>
      <w:r>
        <w:rPr>
          <w:rStyle w:val="DecValTok"/>
        </w:rPr>
        <w:t>43</w:t>
      </w:r>
      <w:r>
        <w:rPr>
          <w:rStyle w:val="NormalTok"/>
        </w:rPr>
        <w:t>,</w:t>
      </w:r>
      <w:r>
        <w:rPr>
          <w:rStyle w:val="DecValTok"/>
        </w:rPr>
        <w:t>52</w:t>
      </w:r>
      <w:r>
        <w:rPr>
          <w:rStyle w:val="NormalTok"/>
        </w:rPr>
        <w:t>)</w:t>
      </w:r>
      <w:r>
        <w:br/>
      </w:r>
      <w:r>
        <w:br/>
      </w:r>
      <w:r>
        <w:rPr>
          <w:rStyle w:val="CommentTok"/>
        </w:rPr>
        <w:t># Regroup car type</w:t>
      </w:r>
      <w:r>
        <w:br/>
      </w:r>
      <w:r>
        <w:br/>
      </w:r>
      <w:r>
        <w:rPr>
          <w:rStyle w:val="NormalTok"/>
        </w:rPr>
        <w:t>dat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StringTok"/>
        </w:rPr>
        <w:t>'Region'</w:t>
      </w:r>
      <w:r>
        <w:rPr>
          <w:rStyle w:val="NormalTok"/>
        </w:rPr>
        <w:t xml:space="preserve"> =</w:t>
      </w:r>
      <w:r>
        <w:rPr>
          <w:rStyle w:val="StringTok"/>
        </w:rPr>
        <w:t xml:space="preserve"> </w:t>
      </w:r>
      <w:r>
        <w:rPr>
          <w:rStyle w:val="KeywordTok"/>
        </w:rPr>
        <w:t>case_when</w:t>
      </w:r>
      <w:r>
        <w:rPr>
          <w:rStyle w:val="NormalTok"/>
        </w:rPr>
        <w:t xml:space="preserve">(state  </w:t>
      </w:r>
      <w:r>
        <w:rPr>
          <w:rStyle w:val="OperatorTok"/>
        </w:rPr>
        <w:t>%in%</w:t>
      </w:r>
      <w:r>
        <w:rPr>
          <w:rStyle w:val="StringTok"/>
        </w:rPr>
        <w:t xml:space="preserve"> </w:t>
      </w:r>
      <w:r>
        <w:rPr>
          <w:rStyle w:val="NormalTok"/>
        </w:rPr>
        <w:t xml:space="preserve">west </w:t>
      </w:r>
      <w:r>
        <w:rPr>
          <w:rStyle w:val="OperatorTok"/>
        </w:rPr>
        <w:t>~</w:t>
      </w:r>
      <w:r>
        <w:rPr>
          <w:rStyle w:val="StringTok"/>
        </w:rPr>
        <w:t xml:space="preserve"> 'We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midwe </w:t>
      </w:r>
      <w:r>
        <w:rPr>
          <w:rStyle w:val="OperatorTok"/>
        </w:rPr>
        <w:t>~</w:t>
      </w:r>
      <w:r>
        <w:rPr>
          <w:rStyle w:val="StringTok"/>
        </w:rPr>
        <w:t xml:space="preserve"> 'MidWest'</w:t>
      </w:r>
      <w:r>
        <w:rPr>
          <w:rStyle w:val="NormalTok"/>
        </w:rPr>
        <w:t>,</w:t>
      </w:r>
      <w:r>
        <w:br/>
      </w:r>
      <w:r>
        <w:rPr>
          <w:rStyle w:val="NormalTok"/>
        </w:rPr>
        <w:lastRenderedPageBreak/>
        <w:t xml:space="preserve">                              state  </w:t>
      </w:r>
      <w:r>
        <w:rPr>
          <w:rStyle w:val="OperatorTok"/>
        </w:rPr>
        <w:t>%in%</w:t>
      </w:r>
      <w:r>
        <w:rPr>
          <w:rStyle w:val="StringTok"/>
        </w:rPr>
        <w:t xml:space="preserve"> </w:t>
      </w:r>
      <w:r>
        <w:rPr>
          <w:rStyle w:val="NormalTok"/>
        </w:rPr>
        <w:t xml:space="preserve">south </w:t>
      </w:r>
      <w:r>
        <w:rPr>
          <w:rStyle w:val="OperatorTok"/>
        </w:rPr>
        <w:t>~</w:t>
      </w:r>
      <w:r>
        <w:rPr>
          <w:rStyle w:val="StringTok"/>
        </w:rPr>
        <w:t xml:space="preserve"> 'South'</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northea </w:t>
      </w:r>
      <w:r>
        <w:rPr>
          <w:rStyle w:val="OperatorTok"/>
        </w:rPr>
        <w:t>~</w:t>
      </w:r>
      <w:r>
        <w:rPr>
          <w:rStyle w:val="StringTok"/>
        </w:rPr>
        <w:t xml:space="preserve"> 'NorthEa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oth </w:t>
      </w:r>
      <w:r>
        <w:rPr>
          <w:rStyle w:val="OperatorTok"/>
        </w:rPr>
        <w:t>~</w:t>
      </w:r>
      <w:r>
        <w:rPr>
          <w:rStyle w:val="StringTok"/>
        </w:rPr>
        <w:t xml:space="preserve"> 'Other'</w:t>
      </w:r>
      <w:r>
        <w:rPr>
          <w:rStyle w:val="NormalTok"/>
        </w:rPr>
        <w:t>))</w:t>
      </w:r>
      <w:r>
        <w:br/>
      </w:r>
      <w:r>
        <w:br/>
      </w:r>
      <w:r>
        <w:rPr>
          <w:rStyle w:val="NormalTok"/>
        </w:rPr>
        <w:t>dat_full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day, hour, minute, county)) </w:t>
      </w:r>
      <w:r>
        <w:rPr>
          <w:rStyle w:val="OperatorTok"/>
        </w:rPr>
        <w:t>%&gt;%</w:t>
      </w:r>
      <w:r>
        <w:rPr>
          <w:rStyle w:val="StringTok"/>
        </w:rPr>
        <w:t xml:space="preserve"> </w:t>
      </w:r>
      <w:r>
        <w:br/>
      </w:r>
      <w:r>
        <w:rPr>
          <w:rStyle w:val="StringTok"/>
        </w:rPr>
        <w:t xml:space="preserve">  </w:t>
      </w:r>
      <w:r>
        <w:rPr>
          <w:rStyle w:val="CommentTok"/>
        </w:rPr>
        <w:t># filter out severity</w:t>
      </w:r>
      <w:r>
        <w:br/>
      </w:r>
      <w:r>
        <w:rPr>
          <w:rStyle w:val="StringTok"/>
        </w:rPr>
        <w:t xml:space="preserve">  </w:t>
      </w:r>
      <w:r>
        <w:rPr>
          <w:rStyle w:val="KeywordTok"/>
        </w:rPr>
        <w:t>filter</w:t>
      </w:r>
      <w:r>
        <w:rPr>
          <w:rStyle w:val="NormalTok"/>
        </w:rPr>
        <w:t xml:space="preserve">(inj_sev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OperatorTok"/>
        </w:rPr>
        <w:t>%&gt;%</w:t>
      </w:r>
      <w:r>
        <w:rPr>
          <w:rStyle w:val="StringTok"/>
        </w:rPr>
        <w:t xml:space="preserve"> </w:t>
      </w:r>
      <w:r>
        <w:br/>
      </w:r>
      <w:r>
        <w:rPr>
          <w:rStyle w:val="StringTok"/>
        </w:rPr>
        <w:t xml:space="preserve">  </w:t>
      </w:r>
      <w:r>
        <w:rPr>
          <w:rStyle w:val="CommentTok"/>
        </w:rPr>
        <w:t># filter out Virgin Islands and Puerto Rico</w:t>
      </w:r>
      <w:r>
        <w:br/>
      </w:r>
      <w:r>
        <w:rPr>
          <w:rStyle w:val="StringTok"/>
        </w:rPr>
        <w:t xml:space="preserve">  </w:t>
      </w:r>
      <w:r>
        <w:rPr>
          <w:rStyle w:val="KeywordTok"/>
        </w:rPr>
        <w:t>drop_na</w:t>
      </w:r>
      <w:r>
        <w:rPr>
          <w:rStyle w:val="NormalTok"/>
        </w:rPr>
        <w:t>(Region)</w:t>
      </w:r>
    </w:p>
    <w:p w14:paraId="52CD0B5A" w14:textId="77777777" w:rsidR="00E16B7E" w:rsidRDefault="002C510A">
      <w:pPr>
        <w:pStyle w:val="Heading3"/>
      </w:pPr>
      <w:bookmarkStart w:id="5" w:name="introduction"/>
      <w:bookmarkStart w:id="6" w:name="_Toc39667639"/>
      <w:r>
        <w:t>Introduction</w:t>
      </w:r>
      <w:bookmarkEnd w:id="5"/>
      <w:bookmarkEnd w:id="6"/>
    </w:p>
    <w:p w14:paraId="1F394C78" w14:textId="77777777" w:rsidR="00E16B7E" w:rsidRDefault="002C510A">
      <w:pPr>
        <w:pStyle w:val="FirstParagraph"/>
      </w:pPr>
      <w:r>
        <w:t>This study is conducted in light of the dataset recorded by the NHTSA for the years 1996 through 2016 on vehicular accidents. This is a large dataset as it contain many dimensions o</w:t>
      </w:r>
      <w:r>
        <w:t>f an accident from the time the accident happens, the age of the driver caught in the accident, the location the accident</w:t>
      </w:r>
      <w:del w:id="7" w:author="Gimond" w:date="2020-05-06T14:52:00Z">
        <w:r w:rsidDel="00ED2FAF">
          <w:delText xml:space="preserve"> takes place</w:delText>
        </w:r>
      </w:del>
      <w:r>
        <w:t xml:space="preserve">, type of </w:t>
      </w:r>
      <w:del w:id="8" w:author="Gimond" w:date="2020-05-06T14:52:00Z">
        <w:r w:rsidDel="00ED2FAF">
          <w:delText xml:space="preserve">the </w:delText>
        </w:r>
      </w:del>
      <w:r>
        <w:t xml:space="preserve">vehicle, etc. However, for this study, I only </w:t>
      </w:r>
      <w:del w:id="9" w:author="Gimond" w:date="2020-05-06T14:53:00Z">
        <w:r w:rsidDel="00ED2FAF">
          <w:delText>choose part of the variables as I am my interest lies in</w:delText>
        </w:r>
      </w:del>
      <w:ins w:id="10" w:author="Gimond" w:date="2020-05-06T14:53:00Z">
        <w:r w:rsidR="00ED2FAF">
          <w:t>focused on the following variables</w:t>
        </w:r>
      </w:ins>
      <w:r>
        <w:t>:</w:t>
      </w:r>
    </w:p>
    <w:p w14:paraId="74376A16" w14:textId="77777777" w:rsidR="00E16B7E" w:rsidRDefault="002C510A">
      <w:pPr>
        <w:pStyle w:val="Compact"/>
        <w:numPr>
          <w:ilvl w:val="0"/>
          <w:numId w:val="2"/>
        </w:numPr>
      </w:pPr>
      <w:r>
        <w:t>Are t</w:t>
      </w:r>
      <w:r>
        <w:t xml:space="preserve">here regional differences </w:t>
      </w:r>
      <w:del w:id="11" w:author="Gimond" w:date="2020-05-06T14:53:00Z">
        <w:r w:rsidDel="00ED2FAF">
          <w:delText>that between</w:delText>
        </w:r>
      </w:del>
      <w:ins w:id="12" w:author="Gimond" w:date="2020-05-06T14:53:00Z">
        <w:r w:rsidR="00ED2FAF">
          <w:t>in</w:t>
        </w:r>
      </w:ins>
      <w:r>
        <w:t xml:space="preserve"> </w:t>
      </w:r>
      <w:del w:id="13" w:author="Gimond" w:date="2020-05-06T14:53:00Z">
        <w:r w:rsidDel="00ED2FAF">
          <w:delText>t</w:delText>
        </w:r>
        <w:r w:rsidDel="00ED2FAF">
          <w:delText>h</w:delText>
        </w:r>
        <w:r w:rsidDel="00ED2FAF">
          <w:delText>e</w:delText>
        </w:r>
      </w:del>
      <w:r>
        <w:t xml:space="preserve"> traffic accidents?</w:t>
      </w:r>
    </w:p>
    <w:p w14:paraId="0CEDCDAC" w14:textId="77777777" w:rsidR="00E16B7E" w:rsidRDefault="002C510A">
      <w:pPr>
        <w:pStyle w:val="Compact"/>
        <w:numPr>
          <w:ilvl w:val="0"/>
          <w:numId w:val="2"/>
        </w:numPr>
      </w:pPr>
      <w:r>
        <w:t>Is the severity of the accidents affected by some of the variables that are included in this dataset?</w:t>
      </w:r>
    </w:p>
    <w:p w14:paraId="19F806BE" w14:textId="77777777" w:rsidR="00E16B7E" w:rsidRDefault="002C510A">
      <w:pPr>
        <w:pStyle w:val="FirstParagraph"/>
      </w:pPr>
      <w:r>
        <w:t xml:space="preserve">In order to study the first question, I grouped the states into four main categories: West, </w:t>
      </w:r>
      <w:r>
        <w:t>MidWest, NorthEast and South (which is the most common way of grouping states). From there I created graphs to compare some of the selected variables between the four groups.</w:t>
      </w:r>
    </w:p>
    <w:p w14:paraId="5B2776E5" w14:textId="77777777" w:rsidR="00E16B7E" w:rsidRDefault="002C510A">
      <w:pPr>
        <w:pStyle w:val="BodyText"/>
      </w:pPr>
      <w:r>
        <w:t xml:space="preserve">To study the second question, I used bivariate models to analyze if the severity </w:t>
      </w:r>
      <w:r>
        <w:t xml:space="preserve">of the accidents are related to the variables of my choice, namely: age, region, sex, collision type and people involved in the accident. From my study, I find that all the variables I choose are </w:t>
      </w:r>
      <w:commentRangeStart w:id="14"/>
      <w:r>
        <w:t>significant</w:t>
      </w:r>
      <w:commentRangeEnd w:id="14"/>
      <w:r w:rsidR="00ED2FAF">
        <w:rPr>
          <w:rStyle w:val="CommentReference"/>
        </w:rPr>
        <w:commentReference w:id="14"/>
      </w:r>
      <w:r>
        <w:t xml:space="preserve"> when it comes to severity.</w:t>
      </w:r>
    </w:p>
    <w:p w14:paraId="14092129" w14:textId="77777777" w:rsidR="00E16B7E" w:rsidRDefault="002C510A">
      <w:pPr>
        <w:pStyle w:val="BodyText"/>
      </w:pPr>
      <w:r>
        <w:t>The paper is structur</w:t>
      </w:r>
      <w:r>
        <w:t xml:space="preserve">ed as </w:t>
      </w:r>
      <w:del w:id="15" w:author="Gimond" w:date="2020-05-06T14:57:00Z">
        <w:r w:rsidDel="00ED2FAF">
          <w:delText>followed</w:delText>
        </w:r>
      </w:del>
      <w:ins w:id="16" w:author="Gimond" w:date="2020-05-06T14:57:00Z">
        <w:r w:rsidR="00ED2FAF">
          <w:t>follow</w:t>
        </w:r>
        <w:r w:rsidR="00ED2FAF">
          <w:t>s</w:t>
        </w:r>
      </w:ins>
      <w:r>
        <w:t>: the Methods section will touch briefly on what kind of graphs I made and what models I used; the Re</w:t>
      </w:r>
      <w:ins w:id="17" w:author="Gimond" w:date="2020-05-06T14:57:00Z">
        <w:r w:rsidR="00ED2FAF">
          <w:t>s</w:t>
        </w:r>
      </w:ins>
      <w:r>
        <w:t>ults section will focus on explaining the results shown by the graphs as well as interpreting the results from the models; the Discussion sec</w:t>
      </w:r>
      <w:r>
        <w:t>tion will dig deeper into the findings of the results seciton.</w:t>
      </w:r>
    </w:p>
    <w:p w14:paraId="3D49DFF0" w14:textId="77777777" w:rsidR="00E16B7E" w:rsidRDefault="002C510A">
      <w:pPr>
        <w:pStyle w:val="Heading3"/>
      </w:pPr>
      <w:bookmarkStart w:id="18" w:name="methods"/>
      <w:bookmarkStart w:id="19" w:name="_Toc39667640"/>
      <w:r>
        <w:t>Methods</w:t>
      </w:r>
      <w:bookmarkEnd w:id="18"/>
      <w:bookmarkEnd w:id="19"/>
    </w:p>
    <w:p w14:paraId="5620BCF3" w14:textId="77777777" w:rsidR="00E16B7E" w:rsidRDefault="002C510A">
      <w:pPr>
        <w:pStyle w:val="FirstParagraph"/>
      </w:pPr>
      <w:r>
        <w:t xml:space="preserve">As discussed above, I followed the most common way of grouping states and </w:t>
      </w:r>
      <w:del w:id="20" w:author="Gimond" w:date="2020-05-06T14:57:00Z">
        <w:r w:rsidDel="00ED2FAF">
          <w:delText xml:space="preserve">come </w:delText>
        </w:r>
      </w:del>
      <w:ins w:id="21" w:author="Gimond" w:date="2020-05-06T14:57:00Z">
        <w:r w:rsidR="00ED2FAF">
          <w:t>c</w:t>
        </w:r>
        <w:r w:rsidR="00ED2FAF">
          <w:t>a</w:t>
        </w:r>
        <w:r w:rsidR="00ED2FAF">
          <w:t xml:space="preserve">me </w:t>
        </w:r>
      </w:ins>
      <w:del w:id="22" w:author="Gimond" w:date="2020-05-06T14:57:00Z">
        <w:r w:rsidDel="00ED2FAF">
          <w:delText xml:space="preserve">out </w:delText>
        </w:r>
      </w:del>
      <w:ins w:id="23" w:author="Gimond" w:date="2020-05-06T14:57:00Z">
        <w:r w:rsidR="00ED2FAF">
          <w:t>up</w:t>
        </w:r>
        <w:r w:rsidR="00ED2FAF">
          <w:t xml:space="preserve"> </w:t>
        </w:r>
      </w:ins>
      <w:r>
        <w:t>with four groups. I excluded Puerto Rico and Virgin Island due to the scarcity of samples they have co</w:t>
      </w:r>
      <w:r>
        <w:t>mpared with other groups and their nature of being small islands which may cause issues. The original dataset has 1906184 entries.</w:t>
      </w:r>
    </w:p>
    <w:p w14:paraId="40FD8A0C" w14:textId="77777777" w:rsidR="00E16B7E" w:rsidRDefault="002C510A">
      <w:pPr>
        <w:pStyle w:val="BodyText"/>
      </w:pPr>
      <w:r>
        <w:t>I performed piping operations and removed the samples from Puerto</w:t>
      </w:r>
      <w:del w:id="24" w:author="Gimond" w:date="2020-05-06T14:58:00Z">
        <w:r w:rsidDel="00ED2FAF">
          <w:delText xml:space="preserve"> </w:delText>
        </w:r>
        <w:r w:rsidDel="00ED2FAF">
          <w:delText xml:space="preserve">Rican </w:delText>
        </w:r>
      </w:del>
      <w:ins w:id="25" w:author="Gimond" w:date="2020-05-06T14:58:00Z">
        <w:r w:rsidR="00ED2FAF">
          <w:t>r</w:t>
        </w:r>
        <w:r w:rsidR="00ED2FAF">
          <w:t>ic</w:t>
        </w:r>
        <w:r w:rsidR="00ED2FAF">
          <w:t>o</w:t>
        </w:r>
        <w:r w:rsidR="00ED2FAF">
          <w:t xml:space="preserve"> </w:t>
        </w:r>
      </w:ins>
      <w:r>
        <w:t xml:space="preserve">and Virgin Island after I finished grouping. Another </w:t>
      </w:r>
      <w:r>
        <w:t xml:space="preserve">group that I discarded in this study is the data entries reported as “Unknown”/“Not reported” which can be found for both the sex variable and the collision type variable. In total, they do not account for a large number and </w:t>
      </w:r>
      <w:r>
        <w:lastRenderedPageBreak/>
        <w:t xml:space="preserve">getting rid of these variables </w:t>
      </w:r>
      <w:r>
        <w:t>can help reduce the chance of having outliers. There are 1467635 samples left after these operations.</w:t>
      </w:r>
    </w:p>
    <w:p w14:paraId="59A5CB0B" w14:textId="77777777" w:rsidR="00E16B7E" w:rsidRDefault="002C510A">
      <w:pPr>
        <w:pStyle w:val="BodyText"/>
      </w:pPr>
      <w:r>
        <w:t xml:space="preserve">To study how the vehicular accidents can be affected by </w:t>
      </w:r>
      <w:del w:id="26" w:author="Gimond" w:date="2020-05-06T14:58:00Z">
        <w:r w:rsidDel="00104ABA">
          <w:delText xml:space="preserve">the </w:delText>
        </w:r>
      </w:del>
      <w:ins w:id="27" w:author="Gimond" w:date="2020-05-06T14:58:00Z">
        <w:r w:rsidR="00104ABA">
          <w:t>its</w:t>
        </w:r>
        <w:r w:rsidR="00104ABA">
          <w:t xml:space="preserve"> </w:t>
        </w:r>
      </w:ins>
      <w:r>
        <w:t>location</w:t>
      </w:r>
      <w:del w:id="28" w:author="Gimond" w:date="2020-05-06T14:58:00Z">
        <w:r w:rsidDel="00104ABA">
          <w:delText xml:space="preserve"> it takes place</w:delText>
        </w:r>
      </w:del>
      <w:r>
        <w:t xml:space="preserve">, I used univariate methods for some of the </w:t>
      </w:r>
      <w:del w:id="29" w:author="Gimond" w:date="2020-05-06T14:59:00Z">
        <w:r w:rsidDel="00104ABA">
          <w:delText xml:space="preserve">category </w:delText>
        </w:r>
      </w:del>
      <w:ins w:id="30" w:author="Gimond" w:date="2020-05-06T14:59:00Z">
        <w:r w:rsidR="00104ABA">
          <w:t>categor</w:t>
        </w:r>
        <w:r w:rsidR="00104ABA">
          <w:t>ical</w:t>
        </w:r>
        <w:r w:rsidR="00104ABA">
          <w:t xml:space="preserve"> </w:t>
        </w:r>
      </w:ins>
      <w:r>
        <w:t>variables and used</w:t>
      </w:r>
      <w:r>
        <w:t xml:space="preserve"> bivariate methods for the quantative variables.</w:t>
      </w:r>
    </w:p>
    <w:p w14:paraId="486B5949" w14:textId="77777777" w:rsidR="00E16B7E" w:rsidRDefault="002C510A">
      <w:pPr>
        <w:pStyle w:val="BodyText"/>
      </w:pPr>
      <w:del w:id="31" w:author="Gimond" w:date="2020-05-06T14:59:00Z">
        <w:r w:rsidDel="00104ABA">
          <w:delText>After looking the graphs</w:delText>
        </w:r>
      </w:del>
      <w:ins w:id="32" w:author="Gimond" w:date="2020-05-06T14:59:00Z">
        <w:r w:rsidR="00104ABA">
          <w:t>Using the graphs as guidance</w:t>
        </w:r>
      </w:ins>
      <w:r>
        <w:t xml:space="preserve">, I created two models. The first model has severity as </w:t>
      </w:r>
      <w:ins w:id="33" w:author="Gimond" w:date="2020-05-06T15:02:00Z">
        <w:r w:rsidR="00104ABA">
          <w:t xml:space="preserve">the </w:t>
        </w:r>
      </w:ins>
      <w:r>
        <w:t>dependent variable, region and age as</w:t>
      </w:r>
      <w:ins w:id="34" w:author="Gimond" w:date="2020-05-06T15:02:00Z">
        <w:r w:rsidR="00104ABA">
          <w:t xml:space="preserve"> the</w:t>
        </w:r>
      </w:ins>
      <w:r>
        <w:t xml:space="preserve"> independent variable</w:t>
      </w:r>
      <w:ins w:id="35" w:author="Gimond" w:date="2020-05-06T15:02:00Z">
        <w:r w:rsidR="00104ABA">
          <w:t>s</w:t>
        </w:r>
      </w:ins>
      <w:r>
        <w:t>. This models captures mainly how regio</w:t>
      </w:r>
      <w:ins w:id="36" w:author="Gimond" w:date="2020-05-06T15:02:00Z">
        <w:r w:rsidR="00104ABA">
          <w:t>n</w:t>
        </w:r>
      </w:ins>
      <w:r>
        <w:t xml:space="preserve"> can affect severity of the ac</w:t>
      </w:r>
      <w:r>
        <w:t>cident when age is controlled. The next model expands the scope of variables and studies more generally what variables can affect severity.</w:t>
      </w:r>
    </w:p>
    <w:p w14:paraId="594D1BC3" w14:textId="77777777" w:rsidR="00E16B7E" w:rsidRDefault="002C510A">
      <w:pPr>
        <w:pStyle w:val="Heading3"/>
      </w:pPr>
      <w:bookmarkStart w:id="37" w:name="results"/>
      <w:bookmarkStart w:id="38" w:name="_Toc39667641"/>
      <w:r>
        <w:t>Results</w:t>
      </w:r>
      <w:bookmarkEnd w:id="37"/>
      <w:bookmarkEnd w:id="38"/>
    </w:p>
    <w:p w14:paraId="7E2EE44C" w14:textId="77777777" w:rsidR="00E16B7E" w:rsidRDefault="002C510A">
      <w:pPr>
        <w:pStyle w:val="FirstParagraph"/>
      </w:pPr>
      <w:r>
        <w:t>The results section looks at each variable following the order of: Region, Sex, Collision, Age, Number of pp</w:t>
      </w:r>
      <w:r>
        <w:t>l involved, and Severity.</w:t>
      </w:r>
    </w:p>
    <w:p w14:paraId="67F93D5B" w14:textId="77777777" w:rsidR="00E16B7E" w:rsidRDefault="002C510A">
      <w:pPr>
        <w:pStyle w:val="Heading4"/>
      </w:pPr>
      <w:bookmarkStart w:id="39" w:name="X9cbbb24e3db8bd6c9075deff754d1158d98c0e0"/>
      <w:commentRangeStart w:id="40"/>
      <w:r>
        <w:t>Here I wan to Include a Map later on (Region)</w:t>
      </w:r>
      <w:bookmarkEnd w:id="39"/>
      <w:commentRangeEnd w:id="40"/>
      <w:r w:rsidR="00684A5A">
        <w:rPr>
          <w:rStyle w:val="CommentReference"/>
          <w:rFonts w:asciiTheme="minorHAnsi" w:eastAsiaTheme="minorHAnsi" w:hAnsiTheme="minorHAnsi" w:cstheme="minorBidi"/>
          <w:b w:val="0"/>
          <w:bCs w:val="0"/>
          <w:color w:val="auto"/>
        </w:rPr>
        <w:commentReference w:id="40"/>
      </w:r>
    </w:p>
    <w:p w14:paraId="5FB3AEBD" w14:textId="77777777" w:rsidR="00E16B7E" w:rsidRDefault="002C510A">
      <w:pPr>
        <w:pStyle w:val="Heading4"/>
      </w:pPr>
      <w:bookmarkStart w:id="41" w:name="region"/>
      <w:r>
        <w:t>Region</w:t>
      </w:r>
      <w:bookmarkEnd w:id="41"/>
    </w:p>
    <w:p w14:paraId="0B436AF8" w14:textId="77777777" w:rsidR="00E16B7E" w:rsidRDefault="002C510A">
      <w:pPr>
        <w:pStyle w:val="SourceCode"/>
      </w:pPr>
      <w:r>
        <w:rPr>
          <w:rStyle w:val="CommentTok"/>
        </w:rPr>
        <w:t># Region by year</w:t>
      </w:r>
      <w:r>
        <w:br/>
      </w:r>
      <w:r>
        <w:rPr>
          <w:rStyle w:val="NormalTok"/>
        </w:rPr>
        <w:t>dat_reg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reg, </w:t>
      </w:r>
      <w:r>
        <w:rPr>
          <w:rStyle w:val="KeywordTok"/>
        </w:rPr>
        <w:t>aes</w:t>
      </w:r>
      <w:r>
        <w:rPr>
          <w:rStyle w:val="NormalTok"/>
        </w:rPr>
        <w:t xml:space="preserve">(year, percent, </w:t>
      </w:r>
      <w:r>
        <w:rPr>
          <w:rStyle w:val="DataTypeTok"/>
        </w:rPr>
        <w:t>fill =</w:t>
      </w:r>
      <w:r>
        <w:rPr>
          <w:rStyle w:val="NormalTok"/>
        </w:rPr>
        <w:t xml:space="preserve"> Reg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w:t>
      </w:r>
      <w:r>
        <w:rPr>
          <w:rStyle w:val="KeywordTok"/>
        </w:rPr>
        <w:t>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346B6B8F" w14:textId="77777777" w:rsidR="00E16B7E" w:rsidRDefault="002C510A">
      <w:pPr>
        <w:pStyle w:val="FirstParagraph"/>
      </w:pPr>
      <w:commentRangeStart w:id="42"/>
      <w:r>
        <w:rPr>
          <w:noProof/>
        </w:rPr>
        <w:lastRenderedPageBreak/>
        <w:drawing>
          <wp:inline distT="0" distB="0" distL="0" distR="0" wp14:anchorId="7407DED1" wp14:editId="6CFBE817">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ccidents%20breakdown%20by%20four%20main%20regions-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commentRangeEnd w:id="42"/>
      <w:r w:rsidR="00684A5A">
        <w:rPr>
          <w:rStyle w:val="CommentReference"/>
        </w:rPr>
        <w:commentReference w:id="42"/>
      </w:r>
    </w:p>
    <w:p w14:paraId="180A2106" w14:textId="77777777" w:rsidR="00E16B7E" w:rsidRDefault="002C510A">
      <w:pPr>
        <w:pStyle w:val="BodyText"/>
      </w:pPr>
      <w:r>
        <w:t xml:space="preserve">Based on the barchart showing distribution of accidents across the four regions, we can observe that the percentage of accidents for each </w:t>
      </w:r>
      <w:del w:id="43" w:author="Gimond" w:date="2020-05-06T15:04:00Z">
        <w:r w:rsidDel="00104ABA">
          <w:delText xml:space="preserve">state </w:delText>
        </w:r>
      </w:del>
      <w:ins w:id="44" w:author="Gimond" w:date="2020-05-06T15:04:00Z">
        <w:r w:rsidR="00104ABA">
          <w:t>region</w:t>
        </w:r>
        <w:r w:rsidR="00104ABA">
          <w:t xml:space="preserve"> </w:t>
        </w:r>
      </w:ins>
      <w:r>
        <w:t xml:space="preserve">did not fluctuate a lot over the course of </w:t>
      </w:r>
      <w:del w:id="45" w:author="Gimond" w:date="2020-05-06T15:04:00Z">
        <w:r w:rsidDel="00104ABA">
          <w:delText xml:space="preserve">the </w:delText>
        </w:r>
      </w:del>
      <w:r>
        <w:t xml:space="preserve">22 years. </w:t>
      </w:r>
      <w:del w:id="46" w:author="Gimond" w:date="2020-05-06T15:04:00Z">
        <w:r w:rsidDel="00104ABA">
          <w:delText xml:space="preserve">Comapring </w:delText>
        </w:r>
      </w:del>
      <w:ins w:id="47" w:author="Gimond" w:date="2020-05-06T15:04:00Z">
        <w:r w:rsidR="00104ABA">
          <w:t>Com</w:t>
        </w:r>
        <w:r w:rsidR="00104ABA">
          <w:t>pa</w:t>
        </w:r>
        <w:r w:rsidR="00104ABA">
          <w:t xml:space="preserve">ring </w:t>
        </w:r>
      </w:ins>
      <w:r>
        <w:t>the four regions, we see that the South has t</w:t>
      </w:r>
      <w:r>
        <w:t>he most accidents which accounted for nearly 50%.</w:t>
      </w:r>
    </w:p>
    <w:p w14:paraId="57A18F03" w14:textId="77777777" w:rsidR="00E16B7E" w:rsidRDefault="002C510A">
      <w:pPr>
        <w:pStyle w:val="BodyText"/>
      </w:pPr>
      <w:r>
        <w:t>This makes intuitive sense as geographically, we can see that the South covers lots of lands and includes states like Texas, Maryland, Florida which are all populated states. The large portion of accidents happening in the south will affect a lot of the re</w:t>
      </w:r>
      <w:r>
        <w:t>sults we will get from the other graphs.</w:t>
      </w:r>
    </w:p>
    <w:p w14:paraId="6BF849E4" w14:textId="77777777" w:rsidR="00E16B7E" w:rsidRDefault="002C510A">
      <w:pPr>
        <w:pStyle w:val="Heading4"/>
      </w:pPr>
      <w:bookmarkStart w:id="48" w:name="sex"/>
      <w:r>
        <w:t>Sex</w:t>
      </w:r>
      <w:bookmarkEnd w:id="48"/>
    </w:p>
    <w:p w14:paraId="2F37ADEF" w14:textId="77777777" w:rsidR="00E16B7E" w:rsidRDefault="002C510A">
      <w:pPr>
        <w:pStyle w:val="SourceCode"/>
      </w:pPr>
      <w:r>
        <w:rPr>
          <w:rStyle w:val="CommentTok"/>
        </w:rPr>
        <w:t># Make a graph of how accidents happen related to sex</w:t>
      </w:r>
      <w:r>
        <w:br/>
      </w:r>
      <w:r>
        <w:rPr>
          <w:rStyle w:val="CommentTok"/>
        </w:rPr>
        <w:t># male vs female by year</w:t>
      </w:r>
      <w:r>
        <w:br/>
      </w:r>
      <w:r>
        <w:rPr>
          <w:rStyle w:val="NormalTok"/>
        </w:rPr>
        <w:t>dat_sex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se</w:t>
      </w:r>
      <w:r>
        <w:rPr>
          <w:rStyle w:val="NormalTok"/>
        </w:rPr>
        <w:t xml:space="preserv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lastRenderedPageBreak/>
        <w:br/>
      </w:r>
      <w:r>
        <w:rPr>
          <w:rStyle w:val="CommentTok"/>
        </w:rPr>
        <w:t># plot the accident by sex</w:t>
      </w:r>
      <w:r>
        <w:br/>
      </w:r>
      <w:r>
        <w:rPr>
          <w:rStyle w:val="KeywordTok"/>
        </w:rPr>
        <w:t>ggplot</w:t>
      </w:r>
      <w:r>
        <w:rPr>
          <w:rStyle w:val="NormalTok"/>
        </w:rPr>
        <w:t xml:space="preserve">(dat_sex, </w:t>
      </w:r>
      <w:r>
        <w:rPr>
          <w:rStyle w:val="KeywordTok"/>
        </w:rPr>
        <w:t>aes</w:t>
      </w:r>
      <w:r>
        <w:rPr>
          <w:rStyle w:val="NormalTok"/>
        </w:rPr>
        <w:t xml:space="preserve">(year, percent, </w:t>
      </w:r>
      <w:r>
        <w:rPr>
          <w:rStyle w:val="DataTypeTok"/>
        </w:rPr>
        <w:t>col =</w:t>
      </w:r>
      <w:r>
        <w:rPr>
          <w:rStyle w:val="NormalTok"/>
        </w:rPr>
        <w:t xml:space="preserve"> sex))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w:t>
      </w:r>
      <w:r>
        <w:rPr>
          <w:rStyle w:val="StringTok"/>
        </w:rPr>
        <w:t>Accidents breakdown by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w:t>
      </w:r>
      <w:r>
        <w:rPr>
          <w:rStyle w:val="NormalTok"/>
        </w:rPr>
        <w:t>&gt;p1</w:t>
      </w:r>
      <w:r>
        <w:br/>
      </w:r>
      <w:r>
        <w:br/>
      </w:r>
      <w:r>
        <w:rPr>
          <w:rStyle w:val="CommentTok"/>
        </w:rPr>
        <w:t># male vs female by region</w:t>
      </w:r>
      <w:r>
        <w:br/>
      </w:r>
      <w:r>
        <w:rPr>
          <w:rStyle w:val="NormalTok"/>
        </w:rPr>
        <w:t>dat_sex_loc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gion,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 xml:space="preserve">(s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CommentTok"/>
        </w:rPr>
        <w:t># univariate</w:t>
      </w:r>
      <w:r>
        <w:br/>
      </w:r>
      <w:r>
        <w:rPr>
          <w:rStyle w:val="KeywordTok"/>
        </w:rPr>
        <w:t>ggplot</w:t>
      </w:r>
      <w:r>
        <w:rPr>
          <w:rStyle w:val="NormalTok"/>
        </w:rPr>
        <w:t xml:space="preserve">(dat_sex_loc, </w:t>
      </w:r>
      <w:r>
        <w:rPr>
          <w:rStyle w:val="KeywordTok"/>
        </w:rPr>
        <w:t>aes</w:t>
      </w:r>
      <w:r>
        <w:rPr>
          <w:rStyle w:val="NormalTok"/>
        </w:rPr>
        <w:t xml:space="preserve">(Region, percent,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 and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gt;</w:t>
      </w:r>
      <w:r>
        <w:rPr>
          <w:rStyle w:val="StringTok"/>
        </w:rPr>
        <w:t xml:space="preserve"> </w:t>
      </w:r>
      <w:r>
        <w:rPr>
          <w:rStyle w:val="NormalTok"/>
        </w:rPr>
        <w:t>p2</w:t>
      </w:r>
      <w:r>
        <w:br/>
      </w:r>
      <w:r>
        <w:br/>
      </w:r>
      <w:r>
        <w:rPr>
          <w:rStyle w:val="KeywordTok"/>
        </w:rPr>
        <w:t>grid.arrange</w:t>
      </w:r>
      <w:r>
        <w:rPr>
          <w:rStyle w:val="NormalTok"/>
        </w:rPr>
        <w:t xml:space="preserve">(p1, p2, </w:t>
      </w:r>
      <w:r>
        <w:rPr>
          <w:rStyle w:val="DataTypeTok"/>
        </w:rPr>
        <w:t>nrow =</w:t>
      </w:r>
      <w:r>
        <w:rPr>
          <w:rStyle w:val="NormalTok"/>
        </w:rPr>
        <w:t xml:space="preserve"> </w:t>
      </w:r>
      <w:r>
        <w:rPr>
          <w:rStyle w:val="DecValTok"/>
        </w:rPr>
        <w:t>1</w:t>
      </w:r>
      <w:r>
        <w:rPr>
          <w:rStyle w:val="NormalTok"/>
        </w:rPr>
        <w:t>)</w:t>
      </w:r>
    </w:p>
    <w:p w14:paraId="06187847" w14:textId="77777777" w:rsidR="00E16B7E" w:rsidRDefault="002C510A">
      <w:pPr>
        <w:pStyle w:val="FirstParagraph"/>
      </w:pPr>
      <w:commentRangeStart w:id="49"/>
      <w:r>
        <w:rPr>
          <w:noProof/>
        </w:rPr>
        <w:lastRenderedPageBreak/>
        <w:drawing>
          <wp:inline distT="0" distB="0" distL="0" distR="0" wp14:anchorId="1703B76A" wp14:editId="04A0172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sex-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commentRangeEnd w:id="49"/>
      <w:r w:rsidR="00684A5A">
        <w:rPr>
          <w:rStyle w:val="CommentReference"/>
        </w:rPr>
        <w:commentReference w:id="49"/>
      </w:r>
    </w:p>
    <w:p w14:paraId="73CAF616" w14:textId="77777777" w:rsidR="00E16B7E" w:rsidRDefault="002C510A">
      <w:pPr>
        <w:pStyle w:val="BodyText"/>
      </w:pPr>
      <w:r>
        <w:t xml:space="preserve">Here we consider how sex of the driver can contribute to the occurence of vehicular accident. From the graph on the left, we </w:t>
      </w:r>
      <w:del w:id="50" w:author="Gimond" w:date="2020-05-06T15:05:00Z">
        <w:r w:rsidDel="00104ABA">
          <w:delText xml:space="preserve">again </w:delText>
        </w:r>
      </w:del>
      <w:r>
        <w:t>observe</w:t>
      </w:r>
      <w:del w:id="51" w:author="Gimond" w:date="2020-05-06T15:05:00Z">
        <w:r w:rsidDel="00104ABA">
          <w:delText>s</w:delText>
        </w:r>
      </w:del>
      <w:r>
        <w:t xml:space="preserve"> a</w:t>
      </w:r>
      <w:commentRangeStart w:id="52"/>
      <w:r>
        <w:t xml:space="preserve"> very constant fluctuation</w:t>
      </w:r>
      <w:commentRangeEnd w:id="52"/>
      <w:r w:rsidR="00104ABA">
        <w:rPr>
          <w:rStyle w:val="CommentReference"/>
        </w:rPr>
        <w:commentReference w:id="52"/>
      </w:r>
      <w:r>
        <w:t xml:space="preserve"> over time. </w:t>
      </w:r>
      <w:commentRangeStart w:id="53"/>
      <w:r>
        <w:t xml:space="preserve">About 65% of the accidents are caused by male drivers and about 35% </w:t>
      </w:r>
      <w:commentRangeEnd w:id="53"/>
      <w:r w:rsidR="00104ABA">
        <w:rPr>
          <w:rStyle w:val="CommentReference"/>
        </w:rPr>
        <w:commentReference w:id="53"/>
      </w:r>
      <w:r>
        <w:t>of the ac</w:t>
      </w:r>
      <w:r>
        <w:t>cidents are caused by female drivers.</w:t>
      </w:r>
    </w:p>
    <w:p w14:paraId="4C4F8FF8" w14:textId="77777777" w:rsidR="00E16B7E" w:rsidRDefault="002C510A">
      <w:pPr>
        <w:pStyle w:val="BodyText"/>
      </w:pPr>
      <w:r>
        <w:t xml:space="preserve">However, when we observe the graph on the right, we </w:t>
      </w:r>
      <w:commentRangeStart w:id="54"/>
      <w:r>
        <w:t xml:space="preserve">did divergence in sex </w:t>
      </w:r>
      <w:commentRangeEnd w:id="54"/>
      <w:r w:rsidR="00104ABA">
        <w:rPr>
          <w:rStyle w:val="CommentReference"/>
        </w:rPr>
        <w:commentReference w:id="54"/>
      </w:r>
      <w:r>
        <w:t xml:space="preserve">when we neglect the time dimension and only studies region. So, I suppose that there is no </w:t>
      </w:r>
      <w:commentRangeStart w:id="55"/>
      <w:r>
        <w:t xml:space="preserve">divergence </w:t>
      </w:r>
      <w:commentRangeEnd w:id="55"/>
      <w:r w:rsidR="00680A9D">
        <w:rPr>
          <w:rStyle w:val="CommentReference"/>
        </w:rPr>
        <w:commentReference w:id="55"/>
      </w:r>
      <w:r>
        <w:t>when it comes to the effect of sex of driv</w:t>
      </w:r>
      <w:r>
        <w:t>er on the accident between the regions.</w:t>
      </w:r>
    </w:p>
    <w:p w14:paraId="2352FF2D" w14:textId="77777777" w:rsidR="00E16B7E" w:rsidRDefault="002C510A">
      <w:pPr>
        <w:pStyle w:val="Heading4"/>
      </w:pPr>
      <w:bookmarkStart w:id="56" w:name="collision"/>
      <w:r>
        <w:t>Collision</w:t>
      </w:r>
      <w:bookmarkEnd w:id="56"/>
    </w:p>
    <w:p w14:paraId="42143245" w14:textId="77777777" w:rsidR="00E16B7E" w:rsidRDefault="002C510A">
      <w:pPr>
        <w:pStyle w:val="SourceCode"/>
      </w:pPr>
      <w:r>
        <w:rPr>
          <w:rStyle w:val="CommentTok"/>
        </w:rPr>
        <w:t># collision by year</w:t>
      </w:r>
      <w:r>
        <w:br/>
      </w:r>
      <w:r>
        <w:br/>
      </w:r>
      <w:r>
        <w:rPr>
          <w:rStyle w:val="NormalTok"/>
        </w:rPr>
        <w:t>dat_col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man_col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w:t>
      </w:r>
      <w:r>
        <w:rPr>
          <w:rStyle w:val="NormalTok"/>
        </w:rPr>
        <w:t xml:space="preserve">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Not shown on Table (K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typ</w:t>
      </w:r>
      <w:r>
        <w:rPr>
          <w:rStyle w:val="StringTok"/>
        </w:rPr>
        <w:t>e 2)'</w:t>
      </w:r>
      <w:r>
        <w:rPr>
          <w:rStyle w:val="NormalTok"/>
        </w:rPr>
        <w:t>,</w:t>
      </w:r>
      <w:r>
        <w:br/>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lastRenderedPageBreak/>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 </w:t>
      </w:r>
      <w:r>
        <w:rPr>
          <w:rStyle w:val="KeywordTok"/>
        </w:rPr>
        <w:t>aes</w:t>
      </w:r>
      <w:r>
        <w:rPr>
          <w:rStyle w:val="NormalTok"/>
        </w:rPr>
        <w:t>(</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1BD96180" w14:textId="77777777" w:rsidR="00E16B7E" w:rsidRDefault="002C510A">
      <w:pPr>
        <w:pStyle w:val="FirstParagraph"/>
      </w:pPr>
      <w:r>
        <w:rPr>
          <w:noProof/>
        </w:rPr>
        <w:drawing>
          <wp:inline distT="0" distB="0" distL="0" distR="0" wp14:anchorId="2B345FEE" wp14:editId="135108CD">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7D7E3C92" w14:textId="77777777" w:rsidR="00E16B7E" w:rsidRDefault="002C510A">
      <w:pPr>
        <w:pStyle w:val="SourceCode"/>
      </w:pPr>
      <w:r>
        <w:rPr>
          <w:rStyle w:val="CommentTok"/>
        </w:rPr>
        <w:t># keep the Region variable</w:t>
      </w:r>
      <w:r>
        <w:br/>
      </w:r>
      <w:r>
        <w:rPr>
          <w:rStyle w:val="NormalTok"/>
        </w:rPr>
        <w:t>dat_col_reg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man_coll,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w:t>
      </w:r>
      <w:r>
        <w:rPr>
          <w:rStyle w:val="StringTok"/>
        </w:rPr>
        <w:t>Not shown on Table (K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type 2)'</w:t>
      </w:r>
      <w:r>
        <w:rPr>
          <w:rStyle w:val="NormalTok"/>
        </w:rPr>
        <w:t>,</w:t>
      </w:r>
      <w:r>
        <w:br/>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lastRenderedPageBreak/>
        <w:t xml:space="preserve"> </w:t>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_reg, </w:t>
      </w:r>
      <w:r>
        <w:rPr>
          <w:rStyle w:val="KeywordTok"/>
        </w:rPr>
        <w:t>aes</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w:t>
      </w:r>
      <w:r>
        <w:rPr>
          <w:rStyle w:val="StringTok"/>
        </w:rPr>
        <w: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6EE69B68" w14:textId="77777777" w:rsidR="00E16B7E" w:rsidRDefault="002C510A">
      <w:pPr>
        <w:pStyle w:val="FirstParagraph"/>
      </w:pPr>
      <w:r>
        <w:rPr>
          <w:noProof/>
        </w:rPr>
        <w:drawing>
          <wp:inline distT="0" distB="0" distL="0" distR="0" wp14:anchorId="26CB640F" wp14:editId="63CA6724">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r>
        <w:t xml:space="preserve"> The next variable that I considered in the study is the type of collision. The metadata for this variable is very incomplete as there is not explanation for type 3 and 4 which I think </w:t>
      </w:r>
      <w:del w:id="57" w:author="Gimond" w:date="2020-05-06T15:19:00Z">
        <w:r w:rsidDel="00D53D4F">
          <w:delText xml:space="preserve">shall </w:delText>
        </w:r>
      </w:del>
      <w:r>
        <w:t>represent</w:t>
      </w:r>
      <w:ins w:id="58" w:author="Gimond" w:date="2020-05-06T15:19:00Z">
        <w:r w:rsidR="00D53D4F">
          <w:t>s</w:t>
        </w:r>
      </w:ins>
      <w:r>
        <w:t xml:space="preserve"> the collision between t</w:t>
      </w:r>
      <w:r>
        <w:t xml:space="preserve">he front of one car and the side of the other and the collision between the front of one car and angle of anther. But without </w:t>
      </w:r>
      <w:del w:id="59" w:author="Gimond" w:date="2020-05-06T15:19:00Z">
        <w:r w:rsidDel="00D53D4F">
          <w:delText>further support</w:delText>
        </w:r>
      </w:del>
      <w:ins w:id="60" w:author="Gimond" w:date="2020-05-06T15:19:00Z">
        <w:r w:rsidR="00D53D4F">
          <w:t>additional information</w:t>
        </w:r>
      </w:ins>
      <w:r>
        <w:t>, we cannot dig deeper into these two categories.</w:t>
      </w:r>
    </w:p>
    <w:p w14:paraId="1FE4D40D" w14:textId="77777777" w:rsidR="00E16B7E" w:rsidRDefault="002C510A">
      <w:pPr>
        <w:pStyle w:val="BodyText"/>
      </w:pPr>
      <w:r>
        <w:t xml:space="preserve">From the first graph, it is obvious that a majority of accidents </w:t>
      </w:r>
      <w:r>
        <w:t xml:space="preserve">happen between a vehicle and a </w:t>
      </w:r>
      <w:commentRangeStart w:id="61"/>
      <w:r>
        <w:t xml:space="preserve">non-vehicle </w:t>
      </w:r>
      <w:commentRangeEnd w:id="61"/>
      <w:r w:rsidR="00D53D4F">
        <w:rPr>
          <w:rStyle w:val="CommentReference"/>
        </w:rPr>
        <w:commentReference w:id="61"/>
      </w:r>
      <w:r>
        <w:t>(</w:t>
      </w:r>
      <w:del w:id="62" w:author="Gimond" w:date="2020-05-06T15:22:00Z">
        <w:r w:rsidDel="00D53D4F">
          <w:delText xml:space="preserve">constantly </w:delText>
        </w:r>
      </w:del>
      <w:ins w:id="63" w:author="Gimond" w:date="2020-05-06T15:22:00Z">
        <w:r w:rsidR="00D53D4F">
          <w:t>consistently</w:t>
        </w:r>
        <w:r w:rsidR="00D53D4F">
          <w:t xml:space="preserve"> </w:t>
        </w:r>
      </w:ins>
      <w:r>
        <w:t xml:space="preserve">over 40%). </w:t>
      </w:r>
      <w:commentRangeStart w:id="64"/>
      <w:r>
        <w:t xml:space="preserve">As time increases, we see that there </w:t>
      </w:r>
      <w:r>
        <w:lastRenderedPageBreak/>
        <w:t xml:space="preserve">are more and more accidents that happens at angle of the road </w:t>
      </w:r>
      <w:commentRangeEnd w:id="64"/>
      <w:r w:rsidR="00D53D4F">
        <w:rPr>
          <w:rStyle w:val="CommentReference"/>
        </w:rPr>
        <w:commentReference w:id="64"/>
      </w:r>
      <w:r>
        <w:t>(probably as a result of more roads).</w:t>
      </w:r>
    </w:p>
    <w:p w14:paraId="28A7C686" w14:textId="77777777" w:rsidR="00E16B7E" w:rsidRDefault="002C510A">
      <w:pPr>
        <w:pStyle w:val="BodyText"/>
      </w:pPr>
      <w:r>
        <w:t xml:space="preserve">When we break down the collision by state, we </w:t>
      </w:r>
      <w:del w:id="65" w:author="Gimond" w:date="2020-05-06T15:27:00Z">
        <w:r w:rsidDel="00D53D4F">
          <w:delText>can pin</w:delText>
        </w:r>
        <w:r w:rsidDel="00D53D4F">
          <w:delText>point the shape of</w:delText>
        </w:r>
      </w:del>
      <w:ins w:id="66" w:author="Gimond" w:date="2020-05-06T15:27:00Z">
        <w:r w:rsidR="00D53D4F">
          <w:t>observe that the</w:t>
        </w:r>
      </w:ins>
      <w:r>
        <w:t xml:space="preserve"> accidents in</w:t>
      </w:r>
      <w:ins w:id="67" w:author="Gimond" w:date="2020-05-06T15:28:00Z">
        <w:r w:rsidR="00D53D4F">
          <w:t xml:space="preserve"> the</w:t>
        </w:r>
      </w:ins>
      <w:r>
        <w:t xml:space="preserve"> South </w:t>
      </w:r>
      <w:del w:id="68" w:author="Gimond" w:date="2020-05-06T15:28:00Z">
        <w:r w:rsidDel="00D53D4F">
          <w:delText>is very</w:delText>
        </w:r>
      </w:del>
      <w:ins w:id="69" w:author="Gimond" w:date="2020-05-06T15:28:00Z">
        <w:r w:rsidR="00D53D4F">
          <w:t>are nearly</w:t>
        </w:r>
      </w:ins>
      <w:r>
        <w:t xml:space="preserve"> identical to the overall accident</w:t>
      </w:r>
      <w:ins w:id="70" w:author="Gimond" w:date="2020-05-06T15:28:00Z">
        <w:r w:rsidR="00D53D4F">
          <w:t xml:space="preserve"> patterns</w:t>
        </w:r>
      </w:ins>
      <w:del w:id="71" w:author="Gimond" w:date="2020-05-06T15:28:00Z">
        <w:r w:rsidDel="00D53D4F">
          <w:delText>s</w:delText>
        </w:r>
      </w:del>
      <w:r>
        <w:t>. As we have talked about previously, a large proportion of the accidents happens in the South and this makes a lot of sense here. For the other three regions, though we see ac</w:t>
      </w:r>
      <w:r>
        <w:t xml:space="preserve">cidents with Non-motor also appears to be </w:t>
      </w:r>
      <w:del w:id="72" w:author="Gimond" w:date="2020-05-06T15:28:00Z">
        <w:r w:rsidDel="00D53D4F">
          <w:delText xml:space="preserve">them </w:delText>
        </w:r>
      </w:del>
      <w:ins w:id="73" w:author="Gimond" w:date="2020-05-06T15:28:00Z">
        <w:r w:rsidR="00D53D4F">
          <w:t>the</w:t>
        </w:r>
        <w:r w:rsidR="00D53D4F">
          <w:t xml:space="preserve"> </w:t>
        </w:r>
      </w:ins>
      <w:r>
        <w:t>most frequent type, it does not diverge that much from other types of collision</w:t>
      </w:r>
      <w:commentRangeStart w:id="74"/>
      <w:r>
        <w:t>.</w:t>
      </w:r>
      <w:commentRangeEnd w:id="74"/>
      <w:r w:rsidR="00D53D4F">
        <w:rPr>
          <w:rStyle w:val="CommentReference"/>
        </w:rPr>
        <w:commentReference w:id="74"/>
      </w:r>
    </w:p>
    <w:p w14:paraId="4777C750" w14:textId="77777777" w:rsidR="00E16B7E" w:rsidRDefault="002C510A">
      <w:pPr>
        <w:pStyle w:val="Heading4"/>
      </w:pPr>
      <w:bookmarkStart w:id="75" w:name="age"/>
      <w:r>
        <w:t>Age</w:t>
      </w:r>
      <w:bookmarkEnd w:id="75"/>
    </w:p>
    <w:p w14:paraId="59263096" w14:textId="77777777" w:rsidR="00E16B7E" w:rsidRDefault="002C510A">
      <w:pPr>
        <w:pStyle w:val="SourceCode"/>
      </w:pPr>
      <w:r>
        <w:rPr>
          <w:rStyle w:val="CommentTok"/>
        </w:rPr>
        <w:t>## AGE</w:t>
      </w:r>
      <w:r>
        <w:br/>
      </w:r>
      <w:r>
        <w:rPr>
          <w:rStyle w:val="NormalTok"/>
        </w:rPr>
        <w:t>dat_age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age))</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dat_</w:t>
      </w:r>
      <w:r>
        <w:rPr>
          <w:rStyle w:val="NormalTok"/>
        </w:rPr>
        <w:t xml:space="preserve">age,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age of accident driver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verage age of accident driv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StringTok"/>
        </w:rPr>
        <w:t>"</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2922D33E" w14:textId="77777777" w:rsidR="00D53D4F" w:rsidRDefault="002C510A">
      <w:pPr>
        <w:pStyle w:val="FirstParagraph"/>
        <w:rPr>
          <w:ins w:id="76" w:author="Gimond" w:date="2020-05-06T15:29:00Z"/>
        </w:rPr>
      </w:pPr>
      <w:r>
        <w:rPr>
          <w:noProof/>
        </w:rPr>
        <w:drawing>
          <wp:inline distT="0" distB="0" distL="0" distR="0" wp14:anchorId="66E3CC28" wp14:editId="4C1C12F1">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ge%20variable-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p w14:paraId="380EC8D1" w14:textId="77777777" w:rsidR="00E16B7E" w:rsidRDefault="002C510A">
      <w:pPr>
        <w:pStyle w:val="FirstParagraph"/>
      </w:pPr>
      <w:r>
        <w:lastRenderedPageBreak/>
        <w:t>We then shift</w:t>
      </w:r>
      <w:del w:id="77" w:author="Gimond" w:date="2020-05-06T15:29:00Z">
        <w:r w:rsidDel="00D53D4F">
          <w:delText>s</w:delText>
        </w:r>
      </w:del>
      <w:r>
        <w:t xml:space="preserve"> our focus to numerical variables. The first of which is </w:t>
      </w:r>
      <w:ins w:id="78" w:author="Gimond" w:date="2020-05-06T15:29:00Z">
        <w:r w:rsidR="00C51D91">
          <w:t xml:space="preserve">the </w:t>
        </w:r>
      </w:ins>
      <w:r>
        <w:t xml:space="preserve">average </w:t>
      </w:r>
      <w:del w:id="79" w:author="Gimond" w:date="2020-05-06T15:30:00Z">
        <w:r w:rsidDel="00C51D91">
          <w:delText>of</w:delText>
        </w:r>
        <w:r w:rsidDel="00C51D91">
          <w:delText xml:space="preserve"> accident drivers</w:delText>
        </w:r>
      </w:del>
      <w:ins w:id="80" w:author="Gimond" w:date="2020-05-06T15:30:00Z">
        <w:r w:rsidR="00C51D91">
          <w:t>number of people involved</w:t>
        </w:r>
      </w:ins>
      <w:r>
        <w:t xml:space="preserve">.By using a loess graph, we find that, interestingly, as time goes on, the average age of accident </w:t>
      </w:r>
      <w:del w:id="81" w:author="Gimond" w:date="2020-05-06T15:30:00Z">
        <w:r w:rsidDel="00C51D91">
          <w:delText xml:space="preserve">drivers </w:delText>
        </w:r>
      </w:del>
      <w:ins w:id="82" w:author="Gimond" w:date="2020-05-06T15:30:00Z">
        <w:r w:rsidR="00C51D91">
          <w:t>victims</w:t>
        </w:r>
        <w:r w:rsidR="00C51D91">
          <w:t xml:space="preserve"> </w:t>
        </w:r>
      </w:ins>
      <w:r>
        <w:t>also increase</w:t>
      </w:r>
      <w:ins w:id="83" w:author="Gimond" w:date="2020-05-06T15:30:00Z">
        <w:r w:rsidR="00C51D91">
          <w:t>s</w:t>
        </w:r>
      </w:ins>
      <w:r>
        <w:t>. With both increased about 16 years, we can suggest that there is a certain group of people that is very likely to get</w:t>
      </w:r>
      <w:r>
        <w:t xml:space="preserve"> involved in traffic accidents. This trend is also observed for the four regions respectively, with a slight divergence after year 2015</w:t>
      </w:r>
      <w:commentRangeStart w:id="84"/>
      <w:r>
        <w:t>.</w:t>
      </w:r>
      <w:commentRangeEnd w:id="84"/>
      <w:r w:rsidR="00C51D91">
        <w:rPr>
          <w:rStyle w:val="CommentReference"/>
        </w:rPr>
        <w:commentReference w:id="84"/>
      </w:r>
    </w:p>
    <w:p w14:paraId="2A3AC4DB" w14:textId="77777777" w:rsidR="00E16B7E" w:rsidRDefault="002C510A">
      <w:pPr>
        <w:pStyle w:val="Heading4"/>
      </w:pPr>
      <w:bookmarkStart w:id="85" w:name="number-of-person-involved-per-accident"/>
      <w:r>
        <w:t>Number of person involved per accident</w:t>
      </w:r>
      <w:bookmarkEnd w:id="85"/>
    </w:p>
    <w:p w14:paraId="2B9ED19D" w14:textId="77777777" w:rsidR="00E16B7E" w:rsidRDefault="002C510A">
      <w:pPr>
        <w:pStyle w:val="SourceCode"/>
      </w:pPr>
      <w:r>
        <w:rPr>
          <w:rStyle w:val="CommentTok"/>
        </w:rPr>
        <w:t># Number of person vs year</w:t>
      </w:r>
      <w:r>
        <w:br/>
      </w:r>
      <w:r>
        <w:rPr>
          <w:rStyle w:val="NormalTok"/>
        </w:rPr>
        <w:t>dat_per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per_no))</w:t>
      </w:r>
      <w:r>
        <w:br/>
      </w:r>
      <w:r>
        <w:br/>
      </w:r>
      <w:r>
        <w:rPr>
          <w:rStyle w:val="KeywordTok"/>
        </w:rPr>
        <w:t>ggplot</w:t>
      </w:r>
      <w:r>
        <w:rPr>
          <w:rStyle w:val="NormalTok"/>
        </w:rPr>
        <w:t xml:space="preserve">(dat_per,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commentRangeStart w:id="86"/>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commentRangeEnd w:id="86"/>
      <w:r w:rsidR="004D7BD1">
        <w:rPr>
          <w:rStyle w:val="CommentReference"/>
        </w:rPr>
        <w:commentReference w:id="86"/>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number of people involved in accid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verage number of people inv</w:t>
      </w:r>
      <w:r>
        <w:rPr>
          <w:rStyle w:val="StringTok"/>
        </w:rPr>
        <w:t>olv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06DC3587" w14:textId="77777777" w:rsidR="00E16B7E" w:rsidRDefault="002C510A">
      <w:pPr>
        <w:pStyle w:val="FirstParagraph"/>
      </w:pPr>
      <w:r>
        <w:rPr>
          <w:noProof/>
        </w:rPr>
        <w:drawing>
          <wp:inline distT="0" distB="0" distL="0" distR="0" wp14:anchorId="6C0F7D6B" wp14:editId="294B51DB">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Number%20of%20ppl%20invovled-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Contrary to the average age which shows a positive trend, we see a downturn of average number of people involved in accidents which is a</w:t>
      </w:r>
      <w:ins w:id="87" w:author="Gimond" w:date="2020-05-06T16:15:00Z">
        <w:r w:rsidR="004D7BD1">
          <w:t>n</w:t>
        </w:r>
      </w:ins>
      <w:r>
        <w:t xml:space="preserve"> exciting finding. However, when we look at the data </w:t>
      </w:r>
      <w:del w:id="88" w:author="Gimond" w:date="2020-05-06T16:15:00Z">
        <w:r w:rsidDel="004D7BD1">
          <w:delText xml:space="preserve">at </w:delText>
        </w:r>
      </w:del>
      <w:ins w:id="89" w:author="Gimond" w:date="2020-05-06T16:15:00Z">
        <w:r w:rsidR="004D7BD1">
          <w:t>for</w:t>
        </w:r>
        <w:r w:rsidR="004D7BD1">
          <w:t xml:space="preserve"> </w:t>
        </w:r>
      </w:ins>
      <w:r>
        <w:t xml:space="preserve">2016, three regions(West, South, NorthEast) </w:t>
      </w:r>
      <w:del w:id="90" w:author="Gimond" w:date="2020-05-06T16:15:00Z">
        <w:r w:rsidDel="004D7BD1">
          <w:delText>have very close resu</w:delText>
        </w:r>
        <w:r w:rsidDel="004D7BD1">
          <w:delText>lts around</w:delText>
        </w:r>
      </w:del>
      <w:ins w:id="91" w:author="Gimond" w:date="2020-05-06T16:15:00Z">
        <w:r w:rsidR="004D7BD1">
          <w:t>average around</w:t>
        </w:r>
      </w:ins>
      <w:r>
        <w:t xml:space="preserve"> 1.65 </w:t>
      </w:r>
      <w:ins w:id="92" w:author="Gimond" w:date="2020-05-06T16:15:00Z">
        <w:r w:rsidR="004D7BD1">
          <w:t xml:space="preserve">people </w:t>
        </w:r>
      </w:ins>
      <w:r>
        <w:t xml:space="preserve">compared </w:t>
      </w:r>
      <w:del w:id="93" w:author="Gimond" w:date="2020-05-06T16:15:00Z">
        <w:r w:rsidDel="004D7BD1">
          <w:delText xml:space="preserve">with </w:delText>
        </w:r>
      </w:del>
      <w:ins w:id="94" w:author="Gimond" w:date="2020-05-06T16:15:00Z">
        <w:r w:rsidR="004D7BD1">
          <w:t xml:space="preserve">to the </w:t>
        </w:r>
      </w:ins>
      <w:ins w:id="95" w:author="Gimond" w:date="2020-05-06T16:16:00Z">
        <w:r w:rsidR="004D7BD1">
          <w:t>Midwest that averages around 1.45 people per accident.</w:t>
        </w:r>
      </w:ins>
      <w:del w:id="96" w:author="Gimond" w:date="2020-05-06T16:16:00Z">
        <w:r w:rsidDel="004D7BD1">
          <w:delText>the data at MidWest</w:delText>
        </w:r>
      </w:del>
      <w:r>
        <w:t xml:space="preserve">. This is somewhat conterintuitive as we </w:t>
      </w:r>
      <w:r>
        <w:lastRenderedPageBreak/>
        <w:t xml:space="preserve">generally think that states in the North may have more people involved in a traffic accident </w:t>
      </w:r>
      <w:r>
        <w:t>due to more extreme weather. And the results here shown by the loess grap</w:t>
      </w:r>
      <w:r>
        <w:t xml:space="preserve">h is </w:t>
      </w:r>
      <w:r>
        <w:t>completely opposite.</w:t>
      </w:r>
    </w:p>
    <w:p w14:paraId="48FE2614" w14:textId="77777777" w:rsidR="00E16B7E" w:rsidRDefault="002C510A">
      <w:pPr>
        <w:pStyle w:val="Heading5"/>
      </w:pPr>
      <w:bookmarkStart w:id="97" w:name="severity"/>
      <w:r>
        <w:t>Severity</w:t>
      </w:r>
      <w:bookmarkEnd w:id="97"/>
    </w:p>
    <w:p w14:paraId="5907A348" w14:textId="77777777" w:rsidR="00E16B7E" w:rsidRDefault="002C510A">
      <w:pPr>
        <w:pStyle w:val="SourceCode"/>
      </w:pPr>
      <w:r>
        <w:rPr>
          <w:rStyle w:val="CommentTok"/>
        </w:rPr>
        <w:t># Number of person vs year</w:t>
      </w:r>
      <w:r>
        <w:br/>
      </w:r>
      <w:r>
        <w:rPr>
          <w:rStyle w:val="CommentTok"/>
        </w:rPr>
        <w:t># severity by region</w:t>
      </w:r>
      <w:r>
        <w:br/>
      </w:r>
      <w:r>
        <w:rPr>
          <w:rStyle w:val="NormalTok"/>
        </w:rPr>
        <w:t>dat_sev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sev,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Severity of acciden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150FEF14" w14:textId="77777777" w:rsidR="00E16B7E" w:rsidRDefault="002C510A">
      <w:pPr>
        <w:pStyle w:val="FirstParagraph"/>
      </w:pPr>
      <w:commentRangeStart w:id="98"/>
      <w:r>
        <w:rPr>
          <w:noProof/>
        </w:rPr>
        <w:drawing>
          <wp:inline distT="0" distB="0" distL="0" distR="0" wp14:anchorId="0CA41A9E" wp14:editId="0E9DD9C5">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of%20accidents-1.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commentRangeEnd w:id="98"/>
      <w:r w:rsidR="00684A5A">
        <w:rPr>
          <w:rStyle w:val="CommentReference"/>
        </w:rPr>
        <w:commentReference w:id="98"/>
      </w:r>
    </w:p>
    <w:p w14:paraId="1F5397A7" w14:textId="77777777" w:rsidR="00E16B7E" w:rsidRDefault="002C510A">
      <w:pPr>
        <w:pStyle w:val="SourceCode"/>
      </w:pPr>
      <w:r>
        <w:rPr>
          <w:rStyle w:val="CommentTok"/>
        </w:rPr>
        <w:lastRenderedPageBreak/>
        <w:t># digging deeper into state</w:t>
      </w:r>
      <w:r>
        <w:br/>
      </w:r>
      <w:r>
        <w:br/>
      </w:r>
      <w:r>
        <w:rPr>
          <w:rStyle w:val="NormalTok"/>
        </w:rPr>
        <w:t>state &lt;-</w:t>
      </w:r>
      <w:r>
        <w:rPr>
          <w:rStyle w:val="StringTok"/>
        </w:rPr>
        <w:t xml:space="preserve"> </w:t>
      </w:r>
      <w:r>
        <w:rPr>
          <w:rStyle w:val="KeywordTok"/>
        </w:rPr>
        <w:t>read.csv</w:t>
      </w:r>
      <w:r>
        <w:rPr>
          <w:rStyle w:val="NormalTok"/>
        </w:rPr>
        <w:t>(</w:t>
      </w:r>
      <w:r>
        <w:rPr>
          <w:rStyle w:val="StringTok"/>
        </w:rPr>
        <w:t>"../Data/state_code.csv"</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state =</w:t>
      </w:r>
      <w:r>
        <w:rPr>
          <w:rStyle w:val="NormalTok"/>
        </w:rPr>
        <w:t xml:space="preserve"> state_code)</w:t>
      </w:r>
      <w:r>
        <w:br/>
      </w:r>
      <w:r>
        <w:br/>
      </w:r>
      <w:r>
        <w:rPr>
          <w:rStyle w:val="CommentTok"/>
        </w:rPr>
        <w:t># Create the names for sta</w:t>
      </w:r>
      <w:r>
        <w:rPr>
          <w:rStyle w:val="CommentTok"/>
        </w:rPr>
        <w:t>tes</w:t>
      </w:r>
      <w:r>
        <w:br/>
      </w:r>
      <w:r>
        <w:rPr>
          <w:rStyle w:val="NormalTok"/>
        </w:rPr>
        <w:t>dat_state &lt;-</w:t>
      </w:r>
      <w:r>
        <w:rPr>
          <w:rStyle w:val="StringTok"/>
        </w:rPr>
        <w:t xml:space="preserve"> </w:t>
      </w:r>
      <w:r>
        <w:rPr>
          <w:rStyle w:val="KeywordTok"/>
        </w:rPr>
        <w:t>left_join</w:t>
      </w:r>
      <w:r>
        <w:rPr>
          <w:rStyle w:val="NormalTok"/>
        </w:rPr>
        <w:t xml:space="preserve">(dat, state, </w:t>
      </w:r>
      <w:r>
        <w:rPr>
          <w:rStyle w:val="DataTypeTok"/>
        </w:rPr>
        <w:t>by =</w:t>
      </w:r>
      <w:r>
        <w:rPr>
          <w:rStyle w:val="NormalTok"/>
        </w:rPr>
        <w:t xml:space="preserve"> </w:t>
      </w:r>
      <w:r>
        <w:rPr>
          <w:rStyle w:val="StringTok"/>
        </w:rPr>
        <w:t>'state'</w:t>
      </w:r>
      <w:r>
        <w:rPr>
          <w:rStyle w:val="NormalTok"/>
        </w:rPr>
        <w:t>)</w:t>
      </w:r>
      <w:r>
        <w:br/>
      </w:r>
      <w:r>
        <w:br/>
      </w:r>
      <w:r>
        <w:rPr>
          <w:rStyle w:val="NormalTok"/>
        </w:rPr>
        <w:t>dat_states &lt;-</w:t>
      </w:r>
      <w:r>
        <w:rPr>
          <w:rStyle w:val="StringTok"/>
        </w:rPr>
        <w:t xml:space="preserve"> </w:t>
      </w:r>
      <w:r>
        <w:rPr>
          <w:rStyle w:val="NormalTok"/>
        </w:rPr>
        <w:t xml:space="preserve">dat_sta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_nam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rg_sev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br/>
      </w:r>
      <w:r>
        <w:rPr>
          <w:rStyle w:val="CommentTok"/>
        </w:rPr>
        <w:t># create plot</w:t>
      </w:r>
      <w:r>
        <w:br/>
      </w:r>
      <w:r>
        <w:rPr>
          <w:rStyle w:val="KeywordTok"/>
        </w:rPr>
        <w:t>ggplot</w:t>
      </w:r>
      <w:r>
        <w:rPr>
          <w:rStyle w:val="NormalTok"/>
        </w:rPr>
        <w:t xml:space="preserve">(dat_states, </w:t>
      </w:r>
      <w:r>
        <w:rPr>
          <w:rStyle w:val="KeywordTok"/>
        </w:rPr>
        <w:t>aes</w:t>
      </w:r>
      <w:r>
        <w:rPr>
          <w:rStyle w:val="NormalTok"/>
        </w:rPr>
        <w:t>(</w:t>
      </w:r>
      <w:r>
        <w:rPr>
          <w:rStyle w:val="KeywordTok"/>
        </w:rPr>
        <w:t>fct_reorder</w:t>
      </w:r>
      <w:r>
        <w:rPr>
          <w:rStyle w:val="NormalTok"/>
        </w:rPr>
        <w:t xml:space="preserve">(state_name, avrg_sev, </w:t>
      </w:r>
      <w:r>
        <w:rPr>
          <w:rStyle w:val="DataTypeTok"/>
        </w:rPr>
        <w:t>.fun =</w:t>
      </w:r>
      <w:r>
        <w:rPr>
          <w:rStyle w:val="NormalTok"/>
        </w:rPr>
        <w:t xml:space="preserve"> median), avrg_sev))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for each stat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w:t>
      </w:r>
      <w:r>
        <w:rPr>
          <w:rStyle w:val="StringTok"/>
        </w:rPr>
        <w:t>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p>
    <w:p w14:paraId="64ED9CC9" w14:textId="77777777" w:rsidR="004D7BD1" w:rsidRDefault="002C510A">
      <w:pPr>
        <w:pStyle w:val="FirstParagraph"/>
        <w:rPr>
          <w:ins w:id="99" w:author="Gimond" w:date="2020-05-06T16:19:00Z"/>
        </w:rPr>
      </w:pPr>
      <w:commentRangeStart w:id="100"/>
      <w:r>
        <w:rPr>
          <w:noProof/>
        </w:rPr>
        <w:lastRenderedPageBreak/>
        <w:drawing>
          <wp:inline distT="0" distB="0" distL="0" distR="0" wp14:anchorId="58B82126" wp14:editId="2ADC8CB1">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of%20accidents-2.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commentRangeEnd w:id="100"/>
      <w:r w:rsidR="00684A5A">
        <w:rPr>
          <w:rStyle w:val="CommentReference"/>
        </w:rPr>
        <w:commentReference w:id="100"/>
      </w:r>
      <w:r>
        <w:t xml:space="preserve"> </w:t>
      </w:r>
    </w:p>
    <w:p w14:paraId="0AA4B0ED" w14:textId="77777777" w:rsidR="004D7BD1" w:rsidRDefault="004D7BD1">
      <w:pPr>
        <w:pStyle w:val="FirstParagraph"/>
        <w:rPr>
          <w:ins w:id="101" w:author="Gimond" w:date="2020-05-06T16:19:00Z"/>
        </w:rPr>
      </w:pPr>
    </w:p>
    <w:p w14:paraId="6B2428C5" w14:textId="77777777" w:rsidR="00E16B7E" w:rsidRDefault="002C510A">
      <w:pPr>
        <w:pStyle w:val="FirstParagraph"/>
      </w:pPr>
      <w:r>
        <w:t xml:space="preserve">When it comes to severity, I treat the original categorical variable, which has 6 levels (after dropping unknowns), as a numeric variable. </w:t>
      </w:r>
      <w:commentRangeStart w:id="102"/>
      <w:r>
        <w:t>The reason that I think it still functions is because in the dataset, the severity of accident increases with the fig</w:t>
      </w:r>
      <w:r>
        <w:t>ure assigned to it</w:t>
      </w:r>
      <w:commentRangeEnd w:id="102"/>
      <w:r w:rsidR="004D7BD1">
        <w:rPr>
          <w:rStyle w:val="CommentReference"/>
        </w:rPr>
        <w:commentReference w:id="102"/>
      </w:r>
      <w:r>
        <w:t>.</w:t>
      </w:r>
    </w:p>
    <w:p w14:paraId="653D0201" w14:textId="4162B57D" w:rsidR="00E16B7E" w:rsidRDefault="002C510A">
      <w:pPr>
        <w:pStyle w:val="BodyText"/>
      </w:pPr>
      <w:r>
        <w:t xml:space="preserve">Thus, we can treat it as a quantitative variable without losing its original function. From our graph, we can observe a increase </w:t>
      </w:r>
      <w:del w:id="103" w:author="Gimond" w:date="2020-05-06T16:27:00Z">
        <w:r w:rsidDel="00913B9C">
          <w:delText xml:space="preserve">of </w:delText>
        </w:r>
      </w:del>
      <w:ins w:id="104" w:author="Gimond" w:date="2020-05-06T16:27:00Z">
        <w:r w:rsidR="00913B9C">
          <w:t>in</w:t>
        </w:r>
        <w:r w:rsidR="00913B9C">
          <w:t xml:space="preserve"> </w:t>
        </w:r>
      </w:ins>
      <w:r>
        <w:t xml:space="preserve">severity for all Regions except </w:t>
      </w:r>
      <w:commentRangeStart w:id="105"/>
      <w:r>
        <w:t xml:space="preserve">NorthEast which shows a ‘S’ shape. </w:t>
      </w:r>
      <w:commentRangeEnd w:id="105"/>
      <w:r w:rsidR="00913B9C">
        <w:rPr>
          <w:rStyle w:val="CommentReference"/>
        </w:rPr>
        <w:commentReference w:id="105"/>
      </w:r>
      <w:r>
        <w:t>But overall, the severity of NorthEas</w:t>
      </w:r>
      <w:r>
        <w:t>t accidents also increase.The only draw back of categorical data is that when doing a spread location plot, medians for all four locations equals four and thus not variance can be found.</w:t>
      </w:r>
    </w:p>
    <w:p w14:paraId="7082C4B1" w14:textId="77777777" w:rsidR="00E16B7E" w:rsidRDefault="002C510A">
      <w:pPr>
        <w:pStyle w:val="BodyText"/>
      </w:pPr>
      <w:r>
        <w:t>This is conflicting when we recall the previous result that number of</w:t>
      </w:r>
      <w:r>
        <w:t xml:space="preserve"> people involved in the accidents decrease. Thus, to study the relationship between severity and the other variables, I will study it using linear models.</w:t>
      </w:r>
    </w:p>
    <w:p w14:paraId="63C09C74" w14:textId="77777777" w:rsidR="00E16B7E" w:rsidRDefault="002C510A">
      <w:pPr>
        <w:pStyle w:val="BodyText"/>
      </w:pPr>
      <w:r>
        <w:t>I also breakdown the severity into the state level, we can see that the average severity, between sta</w:t>
      </w:r>
      <w:r>
        <w:t>tes does not differ a lot even when we compare Montana with Florida.</w:t>
      </w:r>
    </w:p>
    <w:p w14:paraId="6F3F0C8B" w14:textId="77777777" w:rsidR="00E16B7E" w:rsidRDefault="002C510A">
      <w:pPr>
        <w:pStyle w:val="Heading4"/>
      </w:pPr>
      <w:bookmarkStart w:id="106" w:name="model-1"/>
      <w:r>
        <w:t>Model 1</w:t>
      </w:r>
      <w:bookmarkEnd w:id="106"/>
    </w:p>
    <w:p w14:paraId="60D11ABE" w14:textId="77777777" w:rsidR="00E16B7E" w:rsidRDefault="002C510A">
      <w:pPr>
        <w:pStyle w:val="SourceCode"/>
      </w:pPr>
      <w:r>
        <w:rPr>
          <w:rStyle w:val="NormalTok"/>
        </w:rPr>
        <w:t>lm_sev_age &lt;-</w:t>
      </w:r>
      <w:r>
        <w:rPr>
          <w:rStyle w:val="StringTok"/>
        </w:rPr>
        <w:t xml:space="preserve"> </w:t>
      </w:r>
      <w:commentRangeStart w:id="107"/>
      <w:r>
        <w:rPr>
          <w:rStyle w:val="KeywordTok"/>
        </w:rPr>
        <w:t>lm</w:t>
      </w:r>
      <w:r>
        <w:rPr>
          <w:rStyle w:val="NormalTok"/>
        </w:rPr>
        <w:t xml:space="preserve">(inj_se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egion, </w:t>
      </w:r>
      <w:r>
        <w:rPr>
          <w:rStyle w:val="DataTypeTok"/>
        </w:rPr>
        <w:t>dat =</w:t>
      </w:r>
      <w:r>
        <w:rPr>
          <w:rStyle w:val="NormalTok"/>
        </w:rPr>
        <w:t xml:space="preserve"> dat_full)</w:t>
      </w:r>
      <w:commentRangeEnd w:id="107"/>
      <w:r w:rsidR="00913B9C">
        <w:rPr>
          <w:rStyle w:val="CommentReference"/>
        </w:rPr>
        <w:commentReference w:id="107"/>
      </w:r>
      <w:r>
        <w:br/>
      </w:r>
      <w:r>
        <w:rPr>
          <w:rStyle w:val="KeywordTok"/>
        </w:rPr>
        <w:t>summary</w:t>
      </w:r>
      <w:r>
        <w:rPr>
          <w:rStyle w:val="NormalTok"/>
        </w:rPr>
        <w:t>(lm_sev_age)</w:t>
      </w:r>
    </w:p>
    <w:p w14:paraId="50FBDABE" w14:textId="77777777" w:rsidR="00E16B7E" w:rsidRDefault="002C510A">
      <w:pPr>
        <w:pStyle w:val="SourceCode"/>
      </w:pPr>
      <w:r>
        <w:rPr>
          <w:rStyle w:val="VerbatimChar"/>
        </w:rPr>
        <w:lastRenderedPageBreak/>
        <w:t xml:space="preserve">## </w:t>
      </w:r>
      <w:r>
        <w:br/>
      </w:r>
      <w:r>
        <w:rPr>
          <w:rStyle w:val="VerbatimChar"/>
        </w:rPr>
        <w:t>## Call:</w:t>
      </w:r>
      <w:r>
        <w:br/>
      </w:r>
      <w:r>
        <w:rPr>
          <w:rStyle w:val="VerbatimChar"/>
        </w:rPr>
        <w:t>## lm(formula = inj_sev ~ age * Region, data = dat_f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313 -1.1193  0.7551  0.8333  2.90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13e+00  3.185e-03 977.665  &lt; 2e-16 ***</w:t>
      </w:r>
      <w:r>
        <w:br/>
      </w:r>
      <w:r>
        <w:rPr>
          <w:rStyle w:val="VerbatimChar"/>
        </w:rPr>
        <w:t xml:space="preserve">## age         </w:t>
      </w:r>
      <w:r>
        <w:rPr>
          <w:rStyle w:val="VerbatimChar"/>
        </w:rPr>
        <w:t xml:space="preserve">         2.220e-03  6.073e-05  36.556  &lt; 2e-16 ***</w:t>
      </w:r>
      <w:r>
        <w:br/>
      </w:r>
      <w:r>
        <w:rPr>
          <w:rStyle w:val="VerbatimChar"/>
        </w:rPr>
        <w:t>## RegionNorthEast      5.889e-02  4.488e-03  13.120  &lt; 2e-16 ***</w:t>
      </w:r>
      <w:r>
        <w:br/>
      </w:r>
      <w:r>
        <w:rPr>
          <w:rStyle w:val="VerbatimChar"/>
        </w:rPr>
        <w:t xml:space="preserve">## RegionSouth          3.523e-04  3.574e-03   0.099 0.921482    </w:t>
      </w:r>
      <w:r>
        <w:br/>
      </w:r>
      <w:r>
        <w:rPr>
          <w:rStyle w:val="VerbatimChar"/>
        </w:rPr>
        <w:t>## RegionWest          -5.121e-02  4.102e-03 -12.484  &lt; 2e-16 ***</w:t>
      </w:r>
      <w:r>
        <w:br/>
      </w:r>
      <w:r>
        <w:rPr>
          <w:rStyle w:val="VerbatimChar"/>
        </w:rPr>
        <w:t>## age:</w:t>
      </w:r>
      <w:r>
        <w:rPr>
          <w:rStyle w:val="VerbatimChar"/>
        </w:rPr>
        <w:t>RegionNorthEast -6.066e-04  7.851e-05  -7.727  1.1e-14 ***</w:t>
      </w:r>
      <w:r>
        <w:br/>
      </w:r>
      <w:r>
        <w:rPr>
          <w:rStyle w:val="VerbatimChar"/>
        </w:rPr>
        <w:t>## age:RegionSouth     -8.358e-04  6.651e-05 -12.567  &lt; 2e-16 ***</w:t>
      </w:r>
      <w:r>
        <w:br/>
      </w:r>
      <w:r>
        <w:rPr>
          <w:rStyle w:val="VerbatimChar"/>
        </w:rPr>
        <w:t>## age:RegionWest      -2.839e-04  7.568e-05  -3.751 0.000176 ***</w:t>
      </w:r>
      <w:r>
        <w:br/>
      </w:r>
      <w:r>
        <w:rPr>
          <w:rStyle w:val="VerbatimChar"/>
        </w:rPr>
        <w:t>## ---</w:t>
      </w:r>
      <w:r>
        <w:br/>
      </w:r>
      <w:r>
        <w:rPr>
          <w:rStyle w:val="VerbatimChar"/>
        </w:rPr>
        <w:t>## Signif. codes:  0 '***' 0.001 '**' 0.01 '*' 0.05 '.'</w:t>
      </w:r>
      <w:r>
        <w:rPr>
          <w:rStyle w:val="VerbatimChar"/>
        </w:rPr>
        <w:t xml:space="preserve"> 0.1 ' ' 1</w:t>
      </w:r>
      <w:r>
        <w:br/>
      </w:r>
      <w:r>
        <w:rPr>
          <w:rStyle w:val="VerbatimChar"/>
        </w:rPr>
        <w:t xml:space="preserve">## </w:t>
      </w:r>
      <w:r>
        <w:br/>
      </w:r>
      <w:r>
        <w:rPr>
          <w:rStyle w:val="VerbatimChar"/>
        </w:rPr>
        <w:t>## Residual standard error: 1.059 on 1467627 degrees of freedom</w:t>
      </w:r>
      <w:r>
        <w:br/>
      </w:r>
      <w:r>
        <w:rPr>
          <w:rStyle w:val="VerbatimChar"/>
        </w:rPr>
        <w:t xml:space="preserve">## Multiple R-squared:  0.005501,   Adjusted R-squared:  0.005496 </w:t>
      </w:r>
      <w:r>
        <w:br/>
      </w:r>
      <w:r>
        <w:rPr>
          <w:rStyle w:val="VerbatimChar"/>
        </w:rPr>
        <w:t>## F-statistic:  1160 on 7 and 1467627 DF,  p-value: &lt; 2.2e-16</w:t>
      </w:r>
    </w:p>
    <w:p w14:paraId="69037E31" w14:textId="77777777" w:rsidR="00E16B7E" w:rsidRDefault="002C510A">
      <w:pPr>
        <w:pStyle w:val="FirstParagraph"/>
      </w:pPr>
      <w:r>
        <w:t>In terms of the first model, I find that all th</w:t>
      </w:r>
      <w:r>
        <w:t xml:space="preserve">e variables except South is significant. This fits my hypothesis that different areas have different impact on the accident and its variables which include severity. The South, just as we have been mentioning, accounts for nearly half of the sample of the </w:t>
      </w:r>
      <w:r>
        <w:t>overall dataset so we would expect it not to be significant.</w:t>
      </w:r>
    </w:p>
    <w:p w14:paraId="460D0F78" w14:textId="77777777" w:rsidR="00E16B7E" w:rsidRDefault="002C510A">
      <w:pPr>
        <w:pStyle w:val="BodyText"/>
      </w:pPr>
      <w:r>
        <w:t>Overall, we see that age has a positive retionship with severity, confirming our hypothesis.And control group, which is Midwest here, has lower severity than the other groups.</w:t>
      </w:r>
    </w:p>
    <w:p w14:paraId="7E17371F" w14:textId="77777777" w:rsidR="00E16B7E" w:rsidRDefault="002C510A">
      <w:pPr>
        <w:pStyle w:val="Heading4"/>
      </w:pPr>
      <w:bookmarkStart w:id="108" w:name="model-2"/>
      <w:r>
        <w:t>Model 2</w:t>
      </w:r>
      <w:bookmarkEnd w:id="108"/>
    </w:p>
    <w:p w14:paraId="5BAA99DE" w14:textId="77777777" w:rsidR="00E16B7E" w:rsidRDefault="002C510A">
      <w:pPr>
        <w:pStyle w:val="SourceCode"/>
      </w:pPr>
      <w:r>
        <w:rPr>
          <w:rStyle w:val="NormalTok"/>
        </w:rPr>
        <w:t>lm_all &lt;-</w:t>
      </w:r>
      <w:r>
        <w:rPr>
          <w:rStyle w:val="StringTok"/>
        </w:rPr>
        <w:t xml:space="preserve"> </w:t>
      </w:r>
      <w:r>
        <w:rPr>
          <w:rStyle w:val="KeywordTok"/>
        </w:rPr>
        <w:t>l</w:t>
      </w:r>
      <w:r>
        <w:rPr>
          <w:rStyle w:val="KeywordTok"/>
        </w:rPr>
        <w:t>m</w:t>
      </w:r>
      <w:r>
        <w:rPr>
          <w:rStyle w:val="NormalTok"/>
        </w:rPr>
        <w:t xml:space="preserve">(inj_se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man_coll </w:t>
      </w:r>
      <w:r>
        <w:rPr>
          <w:rStyle w:val="OperatorTok"/>
        </w:rPr>
        <w:t>+</w:t>
      </w:r>
      <w:r>
        <w:rPr>
          <w:rStyle w:val="StringTok"/>
        </w:rPr>
        <w:t xml:space="preserve"> </w:t>
      </w:r>
      <w:r>
        <w:rPr>
          <w:rStyle w:val="NormalTok"/>
        </w:rPr>
        <w:t xml:space="preserve">per_no, </w:t>
      </w:r>
      <w:r>
        <w:rPr>
          <w:rStyle w:val="DataTypeTok"/>
        </w:rPr>
        <w:t>dat =</w:t>
      </w:r>
      <w:r>
        <w:rPr>
          <w:rStyle w:val="NormalTok"/>
        </w:rPr>
        <w:t xml:space="preserve"> dat_full)</w:t>
      </w:r>
      <w:r>
        <w:br/>
      </w:r>
      <w:r>
        <w:rPr>
          <w:rStyle w:val="KeywordTok"/>
        </w:rPr>
        <w:t>summary</w:t>
      </w:r>
      <w:r>
        <w:rPr>
          <w:rStyle w:val="NormalTok"/>
        </w:rPr>
        <w:t>(lm_all)</w:t>
      </w:r>
    </w:p>
    <w:p w14:paraId="3ADDD25C" w14:textId="77777777" w:rsidR="00E16B7E" w:rsidRDefault="002C510A">
      <w:pPr>
        <w:pStyle w:val="SourceCode"/>
      </w:pPr>
      <w:r>
        <w:rPr>
          <w:rStyle w:val="VerbatimChar"/>
        </w:rPr>
        <w:t xml:space="preserve">## </w:t>
      </w:r>
      <w:r>
        <w:br/>
      </w:r>
      <w:r>
        <w:rPr>
          <w:rStyle w:val="VerbatimChar"/>
        </w:rPr>
        <w:t>## Call:</w:t>
      </w:r>
      <w:r>
        <w:br/>
      </w:r>
      <w:r>
        <w:rPr>
          <w:rStyle w:val="VerbatimChar"/>
        </w:rPr>
        <w:t xml:space="preserve">## lm(formula = inj_sev ~ age * Region + sex + man_coll + per_no, </w:t>
      </w:r>
      <w:r>
        <w:br/>
      </w:r>
      <w:r>
        <w:rPr>
          <w:rStyle w:val="VerbatimChar"/>
        </w:rPr>
        <w:t>##     data = dat_f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w:t>
      </w:r>
      <w:r>
        <w:rPr>
          <w:rStyle w:val="VerbatimChar"/>
        </w:rPr>
        <w:t xml:space="preserve">4263 -0.9568  0.6392  0.7590  7.71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3.467e+00  3.789e-03  915.089  &lt; 2e-16 ***</w:t>
      </w:r>
      <w:r>
        <w:br/>
      </w:r>
      <w:r>
        <w:rPr>
          <w:rStyle w:val="VerbatimChar"/>
        </w:rPr>
        <w:t xml:space="preserve">## age                  2.213e-03  5.934e-05   37.288  &lt; 2e-16 </w:t>
      </w:r>
      <w:r>
        <w:rPr>
          <w:rStyle w:val="VerbatimChar"/>
        </w:rPr>
        <w:t>***</w:t>
      </w:r>
      <w:r>
        <w:br/>
      </w:r>
      <w:r>
        <w:rPr>
          <w:rStyle w:val="VerbatimChar"/>
        </w:rPr>
        <w:t>## RegionNorthEast      3.687e-02  4.381e-03    8.416  &lt; 2e-16 ***</w:t>
      </w:r>
      <w:r>
        <w:br/>
      </w:r>
      <w:r>
        <w:rPr>
          <w:rStyle w:val="VerbatimChar"/>
        </w:rPr>
        <w:t xml:space="preserve">## RegionSouth         -1.121e-03  3.488e-03   -0.322  0.74782    </w:t>
      </w:r>
      <w:r>
        <w:br/>
      </w:r>
      <w:r>
        <w:rPr>
          <w:rStyle w:val="VerbatimChar"/>
        </w:rPr>
        <w:t>## RegionWest          -4.158e-02  4.004e-03  -10.385  &lt; 2e-16 ***</w:t>
      </w:r>
      <w:r>
        <w:br/>
      </w:r>
      <w:r>
        <w:rPr>
          <w:rStyle w:val="VerbatimChar"/>
        </w:rPr>
        <w:t>## sex                 -1.028e-01  1.612e-03  -63.7</w:t>
      </w:r>
      <w:r>
        <w:rPr>
          <w:rStyle w:val="VerbatimChar"/>
        </w:rPr>
        <w:t>54  &lt; 2e-16 ***</w:t>
      </w:r>
      <w:r>
        <w:br/>
      </w:r>
      <w:r>
        <w:rPr>
          <w:rStyle w:val="VerbatimChar"/>
        </w:rPr>
        <w:t>## man_coll            -2.723e-02  2.029e-04 -134.189  &lt; 2e-16 ***</w:t>
      </w:r>
      <w:r>
        <w:br/>
      </w:r>
      <w:r>
        <w:rPr>
          <w:rStyle w:val="VerbatimChar"/>
        </w:rPr>
        <w:t>## per_no              -9.202e-02  4.254e-04 -216.309  &lt; 2e-16 ***</w:t>
      </w:r>
      <w:r>
        <w:br/>
      </w:r>
      <w:r>
        <w:rPr>
          <w:rStyle w:val="VerbatimChar"/>
        </w:rPr>
        <w:t xml:space="preserve">## age:RegionNorthEast -2.334e-04  7.664e-05   -3.046  0.00232 ** </w:t>
      </w:r>
      <w:r>
        <w:br/>
      </w:r>
      <w:r>
        <w:rPr>
          <w:rStyle w:val="VerbatimChar"/>
        </w:rPr>
        <w:t>## age:RegionSouth     -8.727e-04  6.49</w:t>
      </w:r>
      <w:r>
        <w:rPr>
          <w:rStyle w:val="VerbatimChar"/>
        </w:rPr>
        <w:t>2e-05  -13.443  &lt; 2e-16 ***</w:t>
      </w:r>
      <w:r>
        <w:br/>
      </w:r>
      <w:r>
        <w:rPr>
          <w:rStyle w:val="VerbatimChar"/>
        </w:rPr>
        <w:t xml:space="preserve">## age:RegionWest      -2.149e-04  7.385e-05   -2.910  0.003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4 on 1467624 degrees of freedom</w:t>
      </w:r>
      <w:r>
        <w:br/>
      </w:r>
      <w:r>
        <w:rPr>
          <w:rStyle w:val="VerbatimChar"/>
        </w:rPr>
        <w:t xml:space="preserve">## Multiple R-squared:  0.05293,    Adjusted R-squared:  0.05293 </w:t>
      </w:r>
      <w:r>
        <w:br/>
      </w:r>
      <w:r>
        <w:rPr>
          <w:rStyle w:val="VerbatimChar"/>
        </w:rPr>
        <w:t>## F-statistic:  8203 on 10 and 1467624 DF,  p-value: &lt; 2.2e-16</w:t>
      </w:r>
    </w:p>
    <w:p w14:paraId="6ADBDECC" w14:textId="77777777" w:rsidR="00E16B7E" w:rsidRDefault="002C510A">
      <w:pPr>
        <w:pStyle w:val="FirstParagraph"/>
      </w:pPr>
      <w:r>
        <w:t xml:space="preserve">When we continue and include other variables into the model, </w:t>
      </w:r>
      <w:commentRangeStart w:id="109"/>
      <w:r>
        <w:t xml:space="preserve">the results is very satisfying as all variables turn significant </w:t>
      </w:r>
      <w:r>
        <w:t>(again except from South).</w:t>
      </w:r>
      <w:commentRangeEnd w:id="109"/>
      <w:r w:rsidR="00712496">
        <w:rPr>
          <w:rStyle w:val="CommentReference"/>
        </w:rPr>
        <w:commentReference w:id="109"/>
      </w:r>
      <w:r>
        <w:t xml:space="preserve"> Judging from the sign of the variables, we see that woman is less likely to involve in severe accidents, and the collisions with smaller index are more dangerous (e.g. accidents happen at crossroad is very likely to be severe acc</w:t>
      </w:r>
      <w:r>
        <w:t>ident). The number of person involved in accident is inversely related to severity, as we have discussed previously.</w:t>
      </w:r>
    </w:p>
    <w:p w14:paraId="0FFF2DFA" w14:textId="77777777" w:rsidR="00E16B7E" w:rsidRDefault="002C510A">
      <w:pPr>
        <w:pStyle w:val="Heading3"/>
      </w:pPr>
      <w:bookmarkStart w:id="111" w:name="discussion"/>
      <w:bookmarkStart w:id="112" w:name="_Toc39667642"/>
      <w:r>
        <w:t>Discussion</w:t>
      </w:r>
      <w:bookmarkEnd w:id="111"/>
      <w:bookmarkEnd w:id="112"/>
    </w:p>
    <w:p w14:paraId="4B9378A8" w14:textId="77777777" w:rsidR="00E16B7E" w:rsidRDefault="002C510A">
      <w:pPr>
        <w:pStyle w:val="FirstParagraph"/>
      </w:pPr>
      <w:r>
        <w:t>Overall, both the study on regional effect on traffic accident and the study on how other variables affect severity shows signif</w:t>
      </w:r>
      <w:r>
        <w:t>icant results. From the graphs, we find that the variables for accidents do vary from region to region. The South, compared with other groups, shows a strong impact on the overall data, especially when studying the type of collisions. Yet, when it comes to</w:t>
      </w:r>
      <w:r>
        <w:t xml:space="preserve"> age of drivers, average number of people involved, and severity, South group is not significantly differnt from other groups.</w:t>
      </w:r>
    </w:p>
    <w:p w14:paraId="73889EA5" w14:textId="77777777" w:rsidR="00E16B7E" w:rsidRDefault="002C510A">
      <w:pPr>
        <w:pStyle w:val="BodyText"/>
      </w:pPr>
      <w:r>
        <w:t xml:space="preserve">The findings do suggest that where the accident do affect the accident from both the graphs and from our models. This can be due </w:t>
      </w:r>
      <w:r>
        <w:t>to many factors including geographic factors, cultural reasons, etc. It is important to understand what factors leads to what outcome in order to prevent severe traffic accident, whether it is smarter regulation, stricter road tests or better road conditio</w:t>
      </w:r>
      <w:r>
        <w:t>n.</w:t>
      </w:r>
    </w:p>
    <w:p w14:paraId="5B3B0312" w14:textId="77777777" w:rsidR="00E16B7E" w:rsidRDefault="002C510A">
      <w:pPr>
        <w:pStyle w:val="BodyText"/>
      </w:pPr>
      <w:r>
        <w:t>On the other hand, we also tried to identify what factors can lead to more detrimental accidents. Results show that an aged male driver who is passing a crossroad with only himself in the car driving in the NorthEast will be the most likely to get invol</w:t>
      </w:r>
      <w:r>
        <w:t>ved in a severe vehicular accident than a light one. This makes sense from the outside perspective as if there is one more person sitting in the car, or if he is younger and can react faster, the damage can be reduced.</w:t>
      </w:r>
    </w:p>
    <w:p w14:paraId="01F1AF5F" w14:textId="77777777" w:rsidR="00E16B7E" w:rsidRDefault="002C510A">
      <w:pPr>
        <w:pStyle w:val="BodyText"/>
      </w:pPr>
      <w:r>
        <w:t>So this study provides insight of wha</w:t>
      </w:r>
      <w:r>
        <w:t xml:space="preserve">t affects severity of traffic accidents and how location can affect the accident. This is important for future decision making and accident </w:t>
      </w:r>
      <w:r>
        <w:lastRenderedPageBreak/>
        <w:t>prevention as we know under what circumstances the accidents may happen and how severe it can be. Still, this is jus</w:t>
      </w:r>
      <w:r>
        <w:t>t a very preliminary study and in order to diminish the accidents, more factors have to be included and the states need to learn from each other to find out what factors are contributing the road safety and what are not.</w:t>
      </w:r>
    </w:p>
    <w:p w14:paraId="2FE17D38" w14:textId="77777777" w:rsidR="00ED2FAF" w:rsidRDefault="00ED2FAF">
      <w:pPr>
        <w:pStyle w:val="BodyText"/>
      </w:pPr>
    </w:p>
    <w:p w14:paraId="788D9F8A" w14:textId="77777777" w:rsidR="00ED2FAF" w:rsidRDefault="00ED2FAF">
      <w:pPr>
        <w:pStyle w:val="BodyText"/>
        <w:rPr>
          <w:ins w:id="113" w:author="Gimond" w:date="2020-05-06T14:49:00Z"/>
        </w:rPr>
      </w:pPr>
      <w:commentRangeStart w:id="114"/>
      <w:ins w:id="115" w:author="Gimond" w:date="2020-05-06T14:49:00Z">
        <w:r>
          <w:t>REFERENCE:</w:t>
        </w:r>
        <w:commentRangeEnd w:id="114"/>
        <w:r>
          <w:rPr>
            <w:rStyle w:val="CommentReference"/>
          </w:rPr>
          <w:commentReference w:id="114"/>
        </w:r>
      </w:ins>
    </w:p>
    <w:p w14:paraId="6C2E6BF0" w14:textId="77777777" w:rsidR="00ED2FAF" w:rsidRDefault="00ED2FAF" w:rsidP="00ED2FAF">
      <w:pPr>
        <w:pStyle w:val="BodyText"/>
      </w:pPr>
      <w:ins w:id="116" w:author="Gimond" w:date="2020-05-06T14:51:00Z">
        <w:r>
          <w:t>R Core Team (2019). R: A language and environment for statistical</w:t>
        </w:r>
        <w:r>
          <w:t xml:space="preserve"> </w:t>
        </w:r>
        <w:r>
          <w:t>computing. R Foundation for Statistical Computing, Vienna, Austria.</w:t>
        </w:r>
      </w:ins>
      <w:ins w:id="117" w:author="Gimond" w:date="2020-05-06T14:52:00Z">
        <w:r>
          <w:t xml:space="preserve"> </w:t>
        </w:r>
      </w:ins>
      <w:ins w:id="118" w:author="Gimond" w:date="2020-05-06T14:51:00Z">
        <w:r>
          <w:t>URL https://www.R-project.org/.</w:t>
        </w:r>
      </w:ins>
    </w:p>
    <w:sectPr w:rsidR="00ED2FA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Gimond" w:date="2020-05-06T14:38:00Z" w:initials="MG">
    <w:p w14:paraId="0554B9C7" w14:textId="77777777" w:rsidR="00684A5A" w:rsidRDefault="00684A5A">
      <w:pPr>
        <w:pStyle w:val="CommentText"/>
      </w:pPr>
      <w:r>
        <w:rPr>
          <w:rStyle w:val="CommentReference"/>
        </w:rPr>
        <w:annotationRef/>
      </w:r>
      <w:r>
        <w:t>Not used in your script</w:t>
      </w:r>
    </w:p>
  </w:comment>
  <w:comment w:id="1" w:author="Gimond" w:date="2020-05-06T14:38:00Z" w:initials="MG">
    <w:p w14:paraId="1E67AE55" w14:textId="77777777" w:rsidR="00684A5A" w:rsidRDefault="00684A5A">
      <w:pPr>
        <w:pStyle w:val="CommentText"/>
      </w:pPr>
      <w:r>
        <w:rPr>
          <w:rStyle w:val="CommentReference"/>
        </w:rPr>
        <w:annotationRef/>
      </w:r>
      <w:r>
        <w:t>Not used in your script</w:t>
      </w:r>
    </w:p>
  </w:comment>
  <w:comment w:id="2" w:author="Gimond" w:date="2020-05-06T14:27:00Z" w:initials="MG">
    <w:p w14:paraId="0A97BEB6" w14:textId="77777777" w:rsidR="002D42FF" w:rsidRDefault="002D42FF">
      <w:pPr>
        <w:pStyle w:val="CommentText"/>
      </w:pPr>
      <w:r>
        <w:rPr>
          <w:rStyle w:val="CommentReference"/>
        </w:rPr>
        <w:annotationRef/>
      </w:r>
      <w:r>
        <w:t>Since these are not used, remove from code.</w:t>
      </w:r>
    </w:p>
  </w:comment>
  <w:comment w:id="3" w:author="Gimond" w:date="2020-05-06T14:37:00Z" w:initials="MG">
    <w:p w14:paraId="7A7BF8B2" w14:textId="77777777" w:rsidR="002D42FF" w:rsidRDefault="002D42FF">
      <w:pPr>
        <w:pStyle w:val="CommentText"/>
      </w:pPr>
      <w:r>
        <w:rPr>
          <w:rStyle w:val="CommentReference"/>
        </w:rPr>
        <w:annotationRef/>
      </w:r>
      <w:r>
        <w:t>This is also not used</w:t>
      </w:r>
      <w:r w:rsidR="00684A5A">
        <w:t>.</w:t>
      </w:r>
    </w:p>
  </w:comment>
  <w:comment w:id="4" w:author="Gimond" w:date="2020-05-06T14:38:00Z" w:initials="MG">
    <w:p w14:paraId="0100C7CB" w14:textId="77777777" w:rsidR="00684A5A" w:rsidRDefault="00684A5A">
      <w:pPr>
        <w:pStyle w:val="CommentText"/>
      </w:pPr>
      <w:r>
        <w:rPr>
          <w:rStyle w:val="CommentReference"/>
        </w:rPr>
        <w:annotationRef/>
      </w:r>
      <w:r>
        <w:t>Remove if not used</w:t>
      </w:r>
    </w:p>
  </w:comment>
  <w:comment w:id="14" w:author="Gimond" w:date="2020-05-06T14:56:00Z" w:initials="MG">
    <w:p w14:paraId="15FD656E" w14:textId="77777777" w:rsidR="00ED2FAF" w:rsidRDefault="00ED2FAF">
      <w:pPr>
        <w:pStyle w:val="CommentText"/>
      </w:pPr>
      <w:r>
        <w:rPr>
          <w:rStyle w:val="CommentReference"/>
        </w:rPr>
        <w:annotationRef/>
      </w:r>
      <w:r>
        <w:t xml:space="preserve">Significant at what p-value level? You need to specify what your chosen cutoff is. </w:t>
      </w:r>
    </w:p>
  </w:comment>
  <w:comment w:id="40" w:author="Gimond" w:date="2020-05-06T14:40:00Z" w:initials="MG">
    <w:p w14:paraId="3528E6A8" w14:textId="77777777" w:rsidR="00684A5A" w:rsidRDefault="00684A5A">
      <w:pPr>
        <w:pStyle w:val="CommentText"/>
      </w:pPr>
      <w:r>
        <w:rPr>
          <w:rStyle w:val="CommentReference"/>
        </w:rPr>
        <w:annotationRef/>
      </w:r>
      <w:r>
        <w:t>??</w:t>
      </w:r>
    </w:p>
    <w:p w14:paraId="7D259B20" w14:textId="77777777" w:rsidR="00684A5A" w:rsidRDefault="00684A5A">
      <w:pPr>
        <w:pStyle w:val="CommentText"/>
      </w:pPr>
    </w:p>
  </w:comment>
  <w:comment w:id="42" w:author="Gimond" w:date="2020-05-06T14:39:00Z" w:initials="MG">
    <w:p w14:paraId="26BD05E3" w14:textId="77777777" w:rsidR="00684A5A" w:rsidRDefault="00684A5A">
      <w:pPr>
        <w:pStyle w:val="CommentText"/>
      </w:pPr>
      <w:r>
        <w:rPr>
          <w:rStyle w:val="CommentReference"/>
        </w:rPr>
        <w:annotationRef/>
      </w:r>
      <w:r>
        <w:t xml:space="preserve">I would make this plot a bit smaller height-wise. </w:t>
      </w:r>
    </w:p>
  </w:comment>
  <w:comment w:id="49" w:author="Gimond" w:date="2020-05-06T14:40:00Z" w:initials="MG">
    <w:p w14:paraId="3C979CDF" w14:textId="77777777" w:rsidR="00684A5A" w:rsidRDefault="00684A5A">
      <w:pPr>
        <w:pStyle w:val="CommentText"/>
      </w:pPr>
      <w:r>
        <w:rPr>
          <w:rStyle w:val="CommentReference"/>
        </w:rPr>
        <w:annotationRef/>
      </w:r>
      <w:r>
        <w:t>Make these plots shorter. We’re not gaining any additional information by the extra vertical space used by these plots</w:t>
      </w:r>
    </w:p>
  </w:comment>
  <w:comment w:id="52" w:author="Gimond" w:date="2020-05-06T15:06:00Z" w:initials="MG">
    <w:p w14:paraId="1F69F4D3" w14:textId="77777777" w:rsidR="00104ABA" w:rsidRDefault="00104ABA">
      <w:pPr>
        <w:pStyle w:val="CommentText"/>
      </w:pPr>
      <w:r>
        <w:rPr>
          <w:rStyle w:val="CommentReference"/>
        </w:rPr>
        <w:annotationRef/>
      </w:r>
      <w:r>
        <w:t xml:space="preserve">What do you mean by constant fluctuation? Or do you mean </w:t>
      </w:r>
      <w:r w:rsidRPr="00104ABA">
        <w:rPr>
          <w:b/>
          <w:u w:val="single"/>
        </w:rPr>
        <w:t>consistent</w:t>
      </w:r>
      <w:r>
        <w:t xml:space="preserve"> fluctuation?</w:t>
      </w:r>
    </w:p>
  </w:comment>
  <w:comment w:id="53" w:author="Gimond" w:date="2020-05-06T15:06:00Z" w:initials="MG">
    <w:p w14:paraId="3EE20603" w14:textId="77777777" w:rsidR="00104ABA" w:rsidRDefault="00104ABA">
      <w:pPr>
        <w:pStyle w:val="CommentText"/>
      </w:pPr>
      <w:r>
        <w:rPr>
          <w:rStyle w:val="CommentReference"/>
        </w:rPr>
        <w:annotationRef/>
      </w:r>
      <w:r>
        <w:t>Since the data fluctuate, are these overall averages?</w:t>
      </w:r>
    </w:p>
  </w:comment>
  <w:comment w:id="54" w:author="Gimond" w:date="2020-05-06T15:08:00Z" w:initials="MG">
    <w:p w14:paraId="000D863F" w14:textId="77777777" w:rsidR="00104ABA" w:rsidRDefault="00104ABA">
      <w:pPr>
        <w:pStyle w:val="CommentText"/>
      </w:pPr>
      <w:r>
        <w:rPr>
          <w:rStyle w:val="CommentReference"/>
        </w:rPr>
        <w:annotationRef/>
      </w:r>
      <w:r>
        <w:t>This part of the sentence is not clear.</w:t>
      </w:r>
    </w:p>
  </w:comment>
  <w:comment w:id="55" w:author="Gimond" w:date="2020-05-06T15:09:00Z" w:initials="MG">
    <w:p w14:paraId="21E3DA9B" w14:textId="77777777" w:rsidR="00680A9D" w:rsidRDefault="00680A9D">
      <w:pPr>
        <w:pStyle w:val="CommentText"/>
      </w:pPr>
      <w:r>
        <w:rPr>
          <w:rStyle w:val="CommentReference"/>
        </w:rPr>
        <w:annotationRef/>
      </w:r>
      <w:r>
        <w:t>Divergence is probably not the right word here. Maybe you meant “difference”?</w:t>
      </w:r>
    </w:p>
    <w:p w14:paraId="3D463D3C" w14:textId="77777777" w:rsidR="00680A9D" w:rsidRDefault="00680A9D">
      <w:pPr>
        <w:pStyle w:val="CommentText"/>
      </w:pPr>
    </w:p>
    <w:p w14:paraId="4AA7EE81" w14:textId="77777777" w:rsidR="00680A9D" w:rsidRDefault="00680A9D">
      <w:pPr>
        <w:pStyle w:val="CommentText"/>
      </w:pPr>
      <w:r>
        <w:t>Also, you might need to clarify that the plot on the right breaks down the percentage of accidents, by sex, across all four regions.</w:t>
      </w:r>
    </w:p>
  </w:comment>
  <w:comment w:id="61" w:author="Gimond" w:date="2020-05-06T15:20:00Z" w:initials="MG">
    <w:p w14:paraId="27759E2F" w14:textId="77777777" w:rsidR="00D53D4F" w:rsidRDefault="00D53D4F">
      <w:pPr>
        <w:pStyle w:val="CommentText"/>
      </w:pPr>
      <w:r>
        <w:rPr>
          <w:rStyle w:val="CommentReference"/>
        </w:rPr>
        <w:annotationRef/>
      </w:r>
      <w:r>
        <w:t>Is this the “Not with motor” category?</w:t>
      </w:r>
    </w:p>
  </w:comment>
  <w:comment w:id="64" w:author="Gimond" w:date="2020-05-06T15:23:00Z" w:initials="MG">
    <w:p w14:paraId="66424A50" w14:textId="77777777" w:rsidR="00D53D4F" w:rsidRDefault="00D53D4F">
      <w:pPr>
        <w:pStyle w:val="CommentText"/>
      </w:pPr>
      <w:r>
        <w:rPr>
          <w:rStyle w:val="CommentReference"/>
        </w:rPr>
        <w:annotationRef/>
      </w:r>
      <w:r>
        <w:t>I would describe this pattern differently. I see an abrupt change in “at angle” accidents around 2010. Could the way accidents were reported have changed around 2010? Note that we see the same abrupt change in the “non-motor” accidents around 2010. This is the part of EDA I want you folks to focus on.</w:t>
      </w:r>
    </w:p>
  </w:comment>
  <w:comment w:id="74" w:author="Gimond" w:date="2020-05-06T15:26:00Z" w:initials="MG">
    <w:p w14:paraId="1829C5B8" w14:textId="77777777" w:rsidR="00D53D4F" w:rsidRDefault="00D53D4F">
      <w:pPr>
        <w:pStyle w:val="CommentText"/>
      </w:pPr>
      <w:r>
        <w:rPr>
          <w:rStyle w:val="CommentReference"/>
        </w:rPr>
        <w:annotationRef/>
      </w:r>
      <w:r>
        <w:t>Here too, I would highlight the interesting abrupt changes in the reported accidents for some of the categories. Why could this be?</w:t>
      </w:r>
    </w:p>
  </w:comment>
  <w:comment w:id="84" w:author="Gimond" w:date="2020-05-06T15:31:00Z" w:initials="MG">
    <w:p w14:paraId="1592D17A" w14:textId="77777777" w:rsidR="00C51D91" w:rsidRDefault="00C51D91">
      <w:pPr>
        <w:pStyle w:val="CommentText"/>
      </w:pPr>
      <w:r>
        <w:rPr>
          <w:rStyle w:val="CommentReference"/>
        </w:rPr>
        <w:annotationRef/>
      </w:r>
      <w:r>
        <w:t>But you are missing out on some interesting patterns here. As with the earlier graphs, there seems to be an abrupt change in reported age around the 2008 and 2010 period. Same breakpoint observed in earlier plots. Could the same process be at play here?</w:t>
      </w:r>
    </w:p>
  </w:comment>
  <w:comment w:id="86" w:author="Gimond" w:date="2020-05-06T16:17:00Z" w:initials="MG">
    <w:p w14:paraId="3C7B008D" w14:textId="77777777" w:rsidR="004D7BD1" w:rsidRDefault="004D7BD1">
      <w:pPr>
        <w:pStyle w:val="CommentText"/>
      </w:pPr>
      <w:r>
        <w:rPr>
          <w:rStyle w:val="CommentReference"/>
        </w:rPr>
        <w:annotationRef/>
      </w:r>
      <w:r>
        <w:t>Given the small data set, it may  be worthwhile to try a robust loess.</w:t>
      </w:r>
    </w:p>
  </w:comment>
  <w:comment w:id="98" w:author="Gimond" w:date="2020-05-06T14:43:00Z" w:initials="MG">
    <w:p w14:paraId="55D0E2C9" w14:textId="77777777" w:rsidR="00684A5A" w:rsidRDefault="00684A5A">
      <w:pPr>
        <w:pStyle w:val="CommentText"/>
      </w:pPr>
      <w:r>
        <w:rPr>
          <w:rStyle w:val="CommentReference"/>
        </w:rPr>
        <w:annotationRef/>
      </w:r>
      <w:r>
        <w:t>Plot can be smaller height-wise.</w:t>
      </w:r>
    </w:p>
  </w:comment>
  <w:comment w:id="100" w:author="Gimond" w:date="2020-05-06T14:47:00Z" w:initials="MG">
    <w:p w14:paraId="49991063" w14:textId="77777777" w:rsidR="00684A5A" w:rsidRDefault="00684A5A">
      <w:pPr>
        <w:pStyle w:val="CommentText"/>
      </w:pPr>
      <w:r>
        <w:rPr>
          <w:rStyle w:val="CommentReference"/>
        </w:rPr>
        <w:annotationRef/>
      </w:r>
      <w:r>
        <w:t>The long bars can be a visual distraction making it difficult to compare the states. A point plot might be best (i.e. use  geom_point() )</w:t>
      </w:r>
    </w:p>
    <w:p w14:paraId="101677DD" w14:textId="77777777" w:rsidR="00684A5A" w:rsidRDefault="00684A5A">
      <w:pPr>
        <w:pStyle w:val="CommentText"/>
      </w:pPr>
    </w:p>
    <w:p w14:paraId="49012137" w14:textId="77777777" w:rsidR="00684A5A" w:rsidRDefault="00684A5A">
      <w:pPr>
        <w:pStyle w:val="CommentText"/>
      </w:pPr>
      <w:r>
        <w:rPr>
          <w:noProof/>
        </w:rPr>
        <w:drawing>
          <wp:inline distT="0" distB="0" distL="0" distR="0" wp14:anchorId="6DBBA187" wp14:editId="5230AE47">
            <wp:extent cx="2696074" cy="2182495"/>
            <wp:effectExtent l="0" t="0" r="952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AC3277.tmp"/>
                    <pic:cNvPicPr/>
                  </pic:nvPicPr>
                  <pic:blipFill>
                    <a:blip r:embed="rId1">
                      <a:extLst>
                        <a:ext uri="{28A0092B-C50C-407E-A947-70E740481C1C}">
                          <a14:useLocalDpi xmlns:a14="http://schemas.microsoft.com/office/drawing/2010/main" val="0"/>
                        </a:ext>
                      </a:extLst>
                    </a:blip>
                    <a:stretch>
                      <a:fillRect/>
                    </a:stretch>
                  </pic:blipFill>
                  <pic:spPr>
                    <a:xfrm>
                      <a:off x="0" y="0"/>
                      <a:ext cx="2711809" cy="2195233"/>
                    </a:xfrm>
                    <a:prstGeom prst="rect">
                      <a:avLst/>
                    </a:prstGeom>
                  </pic:spPr>
                </pic:pic>
              </a:graphicData>
            </a:graphic>
          </wp:inline>
        </w:drawing>
      </w:r>
    </w:p>
  </w:comment>
  <w:comment w:id="102" w:author="Gimond" w:date="2020-05-06T16:20:00Z" w:initials="MG">
    <w:p w14:paraId="4B642335" w14:textId="77777777" w:rsidR="004D7BD1" w:rsidRDefault="004D7BD1">
      <w:pPr>
        <w:pStyle w:val="CommentText"/>
      </w:pPr>
      <w:r>
        <w:rPr>
          <w:rStyle w:val="CommentReference"/>
        </w:rPr>
        <w:annotationRef/>
      </w:r>
      <w:r>
        <w:t>You may need to reword this. I did not quite follow your argument. I think that you mean to say that the variabl</w:t>
      </w:r>
      <w:r w:rsidR="0028642E">
        <w:t>e has an implied order and you are assuming that the intervals between values are equal in magnitude.</w:t>
      </w:r>
    </w:p>
  </w:comment>
  <w:comment w:id="105" w:author="Gimond" w:date="2020-05-06T16:27:00Z" w:initials="MG">
    <w:p w14:paraId="02D9664A" w14:textId="45DC8057" w:rsidR="00913B9C" w:rsidRDefault="00913B9C">
      <w:pPr>
        <w:pStyle w:val="CommentText"/>
      </w:pPr>
      <w:r>
        <w:rPr>
          <w:rStyle w:val="CommentReference"/>
        </w:rPr>
        <w:annotationRef/>
      </w:r>
      <w:r>
        <w:t>I’d argue that there is a  breakpoint in the data and that the data should be modeled as separate entities.</w:t>
      </w:r>
    </w:p>
  </w:comment>
  <w:comment w:id="107" w:author="Gimond" w:date="2020-05-06T16:28:00Z" w:initials="MG">
    <w:p w14:paraId="3734676B" w14:textId="156B42F8" w:rsidR="00913B9C" w:rsidRDefault="00913B9C">
      <w:pPr>
        <w:pStyle w:val="CommentText"/>
      </w:pPr>
      <w:r>
        <w:rPr>
          <w:rStyle w:val="CommentReference"/>
        </w:rPr>
        <w:annotationRef/>
      </w:r>
      <w:r>
        <w:t>So you are running a 1</w:t>
      </w:r>
      <w:r w:rsidRPr="00913B9C">
        <w:rPr>
          <w:vertAlign w:val="superscript"/>
        </w:rPr>
        <w:t>st</w:t>
      </w:r>
      <w:r>
        <w:t xml:space="preserve"> order polynomial linear model which assumes a linear relationship between the y and x variables. Can you defend this assumption?</w:t>
      </w:r>
    </w:p>
    <w:p w14:paraId="4EF4F3D1" w14:textId="77777777" w:rsidR="00913B9C" w:rsidRDefault="00913B9C">
      <w:pPr>
        <w:pStyle w:val="CommentText"/>
      </w:pPr>
    </w:p>
    <w:p w14:paraId="263A7CF5" w14:textId="17A1928C" w:rsidR="00913B9C" w:rsidRDefault="00913B9C">
      <w:pPr>
        <w:pStyle w:val="CommentText"/>
      </w:pPr>
      <w:r>
        <w:t>Given that the data exhibits a breakpoint, I would pause before launching into a model that may not really fit the data.</w:t>
      </w:r>
    </w:p>
  </w:comment>
  <w:comment w:id="109" w:author="Gimond" w:date="2020-05-06T16:30:00Z" w:initials="MG">
    <w:p w14:paraId="3B63DE09" w14:textId="3491CACB" w:rsidR="00712496" w:rsidRDefault="00712496">
      <w:pPr>
        <w:pStyle w:val="CommentText"/>
      </w:pPr>
      <w:r>
        <w:rPr>
          <w:rStyle w:val="CommentReference"/>
        </w:rPr>
        <w:annotationRef/>
      </w:r>
      <w:r>
        <w:t xml:space="preserve">Don’t just rely on p-values. Model fitting is much more complex than what textbooks may make it seem. </w:t>
      </w:r>
      <w:bookmarkStart w:id="110" w:name="_GoBack"/>
      <w:bookmarkEnd w:id="110"/>
    </w:p>
  </w:comment>
  <w:comment w:id="114" w:author="Gimond" w:date="2020-05-06T14:49:00Z" w:initials="MG">
    <w:p w14:paraId="5BA77521" w14:textId="77777777" w:rsidR="00ED2FAF" w:rsidRDefault="00ED2FAF">
      <w:pPr>
        <w:pStyle w:val="CommentText"/>
      </w:pPr>
      <w:r>
        <w:rPr>
          <w:rStyle w:val="CommentReference"/>
        </w:rPr>
        <w:annotationRef/>
      </w:r>
      <w:r>
        <w:t>Add reference. For example software used for this analysis.</w:t>
      </w:r>
    </w:p>
    <w:p w14:paraId="42455AC4" w14:textId="77777777" w:rsidR="00ED2FAF" w:rsidRDefault="00ED2FAF">
      <w:pPr>
        <w:pStyle w:val="CommentText"/>
      </w:pPr>
    </w:p>
    <w:p w14:paraId="79B7DAA1" w14:textId="77777777" w:rsidR="00ED2FAF" w:rsidRDefault="00ED2FAF">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54B9C7" w15:done="0"/>
  <w15:commentEx w15:paraId="1E67AE55" w15:done="0"/>
  <w15:commentEx w15:paraId="0A97BEB6" w15:done="0"/>
  <w15:commentEx w15:paraId="7A7BF8B2" w15:done="0"/>
  <w15:commentEx w15:paraId="0100C7CB" w15:done="0"/>
  <w15:commentEx w15:paraId="15FD656E" w15:done="0"/>
  <w15:commentEx w15:paraId="7D259B20" w15:done="0"/>
  <w15:commentEx w15:paraId="26BD05E3" w15:done="0"/>
  <w15:commentEx w15:paraId="3C979CDF" w15:done="0"/>
  <w15:commentEx w15:paraId="1F69F4D3" w15:done="0"/>
  <w15:commentEx w15:paraId="3EE20603" w15:done="0"/>
  <w15:commentEx w15:paraId="000D863F" w15:done="0"/>
  <w15:commentEx w15:paraId="4AA7EE81" w15:done="0"/>
  <w15:commentEx w15:paraId="27759E2F" w15:done="0"/>
  <w15:commentEx w15:paraId="66424A50" w15:done="0"/>
  <w15:commentEx w15:paraId="1829C5B8" w15:done="0"/>
  <w15:commentEx w15:paraId="1592D17A" w15:done="0"/>
  <w15:commentEx w15:paraId="3C7B008D" w15:done="0"/>
  <w15:commentEx w15:paraId="55D0E2C9" w15:done="0"/>
  <w15:commentEx w15:paraId="49012137" w15:done="0"/>
  <w15:commentEx w15:paraId="4B642335" w15:done="0"/>
  <w15:commentEx w15:paraId="02D9664A" w15:done="0"/>
  <w15:commentEx w15:paraId="263A7CF5" w15:done="0"/>
  <w15:commentEx w15:paraId="3B63DE09" w15:done="0"/>
  <w15:commentEx w15:paraId="79B7DAA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C9EC07" w14:textId="77777777" w:rsidR="002C510A" w:rsidRDefault="002C510A">
      <w:pPr>
        <w:spacing w:after="0"/>
      </w:pPr>
      <w:r>
        <w:separator/>
      </w:r>
    </w:p>
  </w:endnote>
  <w:endnote w:type="continuationSeparator" w:id="0">
    <w:p w14:paraId="18890F86" w14:textId="77777777" w:rsidR="002C510A" w:rsidRDefault="002C51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74431" w14:textId="77777777" w:rsidR="002C510A" w:rsidRDefault="002C510A">
      <w:r>
        <w:separator/>
      </w:r>
    </w:p>
  </w:footnote>
  <w:footnote w:type="continuationSeparator" w:id="0">
    <w:p w14:paraId="036FC7F9" w14:textId="77777777" w:rsidR="002C510A" w:rsidRDefault="002C510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A1632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0640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imond">
    <w15:presenceInfo w15:providerId="None" w15:userId="Gimo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ABA"/>
    <w:rsid w:val="0028642E"/>
    <w:rsid w:val="002C510A"/>
    <w:rsid w:val="002D42FF"/>
    <w:rsid w:val="004D7BD1"/>
    <w:rsid w:val="004E29B3"/>
    <w:rsid w:val="00590D07"/>
    <w:rsid w:val="00680A9D"/>
    <w:rsid w:val="00684A5A"/>
    <w:rsid w:val="00712496"/>
    <w:rsid w:val="00765320"/>
    <w:rsid w:val="00784D58"/>
    <w:rsid w:val="008D6863"/>
    <w:rsid w:val="00913B9C"/>
    <w:rsid w:val="00B86B75"/>
    <w:rsid w:val="00BC48D5"/>
    <w:rsid w:val="00C36279"/>
    <w:rsid w:val="00C51D91"/>
    <w:rsid w:val="00D53D4F"/>
    <w:rsid w:val="00E16B7E"/>
    <w:rsid w:val="00E315A3"/>
    <w:rsid w:val="00ED2F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95B64"/>
  <w15:docId w15:val="{2E38F500-A998-4FEF-AFF2-54E02ABDB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765320"/>
    <w:pPr>
      <w:spacing w:after="100"/>
      <w:ind w:left="480"/>
    </w:pPr>
  </w:style>
  <w:style w:type="character" w:styleId="CommentReference">
    <w:name w:val="annotation reference"/>
    <w:basedOn w:val="DefaultParagraphFont"/>
    <w:semiHidden/>
    <w:unhideWhenUsed/>
    <w:rsid w:val="002D42FF"/>
    <w:rPr>
      <w:sz w:val="16"/>
      <w:szCs w:val="16"/>
    </w:rPr>
  </w:style>
  <w:style w:type="paragraph" w:styleId="CommentText">
    <w:name w:val="annotation text"/>
    <w:basedOn w:val="Normal"/>
    <w:link w:val="CommentTextChar"/>
    <w:semiHidden/>
    <w:unhideWhenUsed/>
    <w:rsid w:val="002D42FF"/>
    <w:rPr>
      <w:sz w:val="20"/>
      <w:szCs w:val="20"/>
    </w:rPr>
  </w:style>
  <w:style w:type="character" w:customStyle="1" w:styleId="CommentTextChar">
    <w:name w:val="Comment Text Char"/>
    <w:basedOn w:val="DefaultParagraphFont"/>
    <w:link w:val="CommentText"/>
    <w:semiHidden/>
    <w:rsid w:val="002D42FF"/>
    <w:rPr>
      <w:sz w:val="20"/>
      <w:szCs w:val="20"/>
    </w:rPr>
  </w:style>
  <w:style w:type="paragraph" w:styleId="CommentSubject">
    <w:name w:val="annotation subject"/>
    <w:basedOn w:val="CommentText"/>
    <w:next w:val="CommentText"/>
    <w:link w:val="CommentSubjectChar"/>
    <w:semiHidden/>
    <w:unhideWhenUsed/>
    <w:rsid w:val="002D42FF"/>
    <w:rPr>
      <w:b/>
      <w:bCs/>
    </w:rPr>
  </w:style>
  <w:style w:type="character" w:customStyle="1" w:styleId="CommentSubjectChar">
    <w:name w:val="Comment Subject Char"/>
    <w:basedOn w:val="CommentTextChar"/>
    <w:link w:val="CommentSubject"/>
    <w:semiHidden/>
    <w:rsid w:val="002D42FF"/>
    <w:rPr>
      <w:b/>
      <w:bCs/>
      <w:sz w:val="20"/>
      <w:szCs w:val="20"/>
    </w:rPr>
  </w:style>
  <w:style w:type="paragraph" w:styleId="BalloonText">
    <w:name w:val="Balloon Text"/>
    <w:basedOn w:val="Normal"/>
    <w:link w:val="BalloonTextChar"/>
    <w:semiHidden/>
    <w:unhideWhenUsed/>
    <w:rsid w:val="002D42F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D42F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66492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9.tmp"/></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16</Pages>
  <Words>3356</Words>
  <Characters>19134</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ES218 Project: US Vehicular Accidents</vt:lpstr>
    </vt:vector>
  </TitlesOfParts>
  <Company>Colby College</Company>
  <LinksUpToDate>false</LinksUpToDate>
  <CharactersWithSpaces>22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Project: US Vehicular Accidents</dc:title>
  <dc:creator>Curtis Zhuang</dc:creator>
  <cp:keywords/>
  <cp:lastModifiedBy>Gimond</cp:lastModifiedBy>
  <cp:revision>5</cp:revision>
  <dcterms:created xsi:type="dcterms:W3CDTF">2020-05-06T18:27:00Z</dcterms:created>
  <dcterms:modified xsi:type="dcterms:W3CDTF">2020-05-06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